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5B" w:rsidRDefault="00DB3A5B">
      <w:pPr>
        <w:jc w:val="center"/>
        <w:rPr>
          <w:b/>
          <w:spacing w:val="30"/>
          <w:sz w:val="28"/>
        </w:rPr>
      </w:pPr>
    </w:p>
    <w:p w:rsidR="00DB3A5B" w:rsidRDefault="00DB3A5B">
      <w:pPr>
        <w:jc w:val="center"/>
        <w:rPr>
          <w:b/>
          <w:spacing w:val="30"/>
          <w:sz w:val="28"/>
        </w:rPr>
      </w:pPr>
    </w:p>
    <w:p w:rsidR="00DB3A5B" w:rsidRDefault="00DB3A5B">
      <w:pPr>
        <w:jc w:val="center"/>
        <w:rPr>
          <w:b/>
          <w:spacing w:val="30"/>
          <w:sz w:val="28"/>
        </w:rPr>
      </w:pPr>
    </w:p>
    <w:p w:rsidR="00DB3A5B" w:rsidRPr="00355D72" w:rsidRDefault="00790BEC">
      <w:pPr>
        <w:jc w:val="center"/>
        <w:rPr>
          <w:b/>
          <w:spacing w:val="30"/>
          <w:sz w:val="28"/>
        </w:rPr>
      </w:pPr>
      <w:r w:rsidRPr="00355D72">
        <w:rPr>
          <w:rFonts w:eastAsia="SimSun" w:hint="eastAsia"/>
          <w:b/>
          <w:spacing w:val="30"/>
          <w:sz w:val="28"/>
          <w:lang w:eastAsia="zh-CN"/>
        </w:rPr>
        <w:t>粉岭区乡事委员会</w:t>
      </w:r>
    </w:p>
    <w:p w:rsidR="00DB3A5B" w:rsidRPr="00355D72" w:rsidRDefault="00DB3A5B">
      <w:pPr>
        <w:jc w:val="center"/>
        <w:rPr>
          <w:b/>
          <w:spacing w:val="30"/>
          <w:sz w:val="28"/>
        </w:rPr>
      </w:pPr>
    </w:p>
    <w:p w:rsidR="00DB3A5B" w:rsidRPr="00355D72" w:rsidRDefault="00DB3A5B">
      <w:pPr>
        <w:jc w:val="center"/>
        <w:rPr>
          <w:b/>
          <w:spacing w:val="30"/>
          <w:sz w:val="28"/>
        </w:rPr>
      </w:pPr>
    </w:p>
    <w:p w:rsidR="00790BEC" w:rsidRPr="00355D72" w:rsidRDefault="00DB3A5B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355D72">
        <w:rPr>
          <w:b/>
          <w:spacing w:val="30"/>
          <w:sz w:val="28"/>
        </w:rPr>
        <w:fldChar w:fldCharType="begin"/>
      </w:r>
      <w:r w:rsidRPr="00355D72">
        <w:rPr>
          <w:b/>
          <w:spacing w:val="30"/>
          <w:sz w:val="28"/>
        </w:rPr>
        <w:instrText xml:space="preserve"> TOC \o "1-1" \h \z </w:instrText>
      </w:r>
      <w:r w:rsidRPr="00355D72">
        <w:rPr>
          <w:b/>
          <w:spacing w:val="30"/>
          <w:sz w:val="28"/>
        </w:rPr>
        <w:fldChar w:fldCharType="separate"/>
      </w:r>
      <w:hyperlink w:anchor="_Toc525747116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小坑新村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16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17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丹竹坑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17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3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18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孔岭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18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4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19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安乐村</w:t>
        </w:r>
        <w:r w:rsidR="00790BEC" w:rsidRPr="00355D72">
          <w:rPr>
            <w:rStyle w:val="a3"/>
            <w:rFonts w:eastAsia="SimSun"/>
            <w:noProof/>
            <w:lang w:eastAsia="zh-CN"/>
          </w:rPr>
          <w:t>(</w:t>
        </w:r>
        <w:r w:rsidR="00790BEC" w:rsidRPr="00355D72">
          <w:rPr>
            <w:rStyle w:val="a3"/>
            <w:rFonts w:eastAsia="SimSun" w:hint="eastAsia"/>
            <w:noProof/>
            <w:lang w:eastAsia="zh-CN"/>
          </w:rPr>
          <w:t>西</w:t>
        </w:r>
        <w:r w:rsidR="00790BEC" w:rsidRPr="00355D72">
          <w:rPr>
            <w:rStyle w:val="a3"/>
            <w:rFonts w:eastAsia="SimSun"/>
            <w:noProof/>
            <w:lang w:eastAsia="zh-CN"/>
          </w:rPr>
          <w:t>)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19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5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0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安乐村</w:t>
        </w:r>
        <w:r w:rsidR="00790BEC" w:rsidRPr="00355D72">
          <w:rPr>
            <w:rStyle w:val="a3"/>
            <w:rFonts w:eastAsia="SimSun"/>
            <w:noProof/>
            <w:lang w:eastAsia="zh-CN"/>
          </w:rPr>
          <w:t>(</w:t>
        </w:r>
        <w:r w:rsidR="00790BEC" w:rsidRPr="00355D72">
          <w:rPr>
            <w:rStyle w:val="a3"/>
            <w:rFonts w:eastAsia="SimSun" w:hint="eastAsia"/>
            <w:noProof/>
            <w:lang w:eastAsia="zh-CN"/>
          </w:rPr>
          <w:t>东</w:t>
        </w:r>
        <w:r w:rsidR="00790BEC" w:rsidRPr="00355D72">
          <w:rPr>
            <w:rStyle w:val="a3"/>
            <w:rFonts w:eastAsia="SimSun"/>
            <w:noProof/>
            <w:lang w:eastAsia="zh-CN"/>
          </w:rPr>
          <w:t>)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0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6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1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和合石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1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7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2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虎地排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2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8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3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流水响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3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9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4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军地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4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0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5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祠堂村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5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1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6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粉岭围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6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2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7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粉岭楼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7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3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8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马尾下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8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4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29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马料水新村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29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5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0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高莆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0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6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1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崇谦堂</w:t>
        </w:r>
        <w:r w:rsidR="00790BEC" w:rsidRPr="00355D72">
          <w:rPr>
            <w:rStyle w:val="a3"/>
            <w:rFonts w:eastAsia="SimSun"/>
            <w:noProof/>
            <w:lang w:eastAsia="zh-CN"/>
          </w:rPr>
          <w:t>(</w:t>
        </w:r>
        <w:r w:rsidR="00790BEC" w:rsidRPr="00355D72">
          <w:rPr>
            <w:rStyle w:val="a3"/>
            <w:rFonts w:eastAsia="SimSun" w:hint="eastAsia"/>
            <w:noProof/>
            <w:lang w:eastAsia="zh-CN"/>
          </w:rPr>
          <w:t>西</w:t>
        </w:r>
        <w:r w:rsidR="00790BEC" w:rsidRPr="00355D72">
          <w:rPr>
            <w:rStyle w:val="a3"/>
            <w:rFonts w:eastAsia="SimSun"/>
            <w:noProof/>
            <w:lang w:eastAsia="zh-CN"/>
          </w:rPr>
          <w:t>)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1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7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2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崇谦堂</w:t>
        </w:r>
        <w:r w:rsidR="00790BEC" w:rsidRPr="00355D72">
          <w:rPr>
            <w:rStyle w:val="a3"/>
            <w:rFonts w:eastAsia="SimSun"/>
            <w:noProof/>
            <w:lang w:eastAsia="zh-CN"/>
          </w:rPr>
          <w:t>(</w:t>
        </w:r>
        <w:r w:rsidR="00790BEC" w:rsidRPr="00355D72">
          <w:rPr>
            <w:rStyle w:val="a3"/>
            <w:rFonts w:eastAsia="SimSun" w:hint="eastAsia"/>
            <w:noProof/>
            <w:lang w:eastAsia="zh-CN"/>
          </w:rPr>
          <w:t>东</w:t>
        </w:r>
        <w:r w:rsidR="00790BEC" w:rsidRPr="00355D72">
          <w:rPr>
            <w:rStyle w:val="a3"/>
            <w:rFonts w:eastAsia="SimSun"/>
            <w:noProof/>
            <w:lang w:eastAsia="zh-CN"/>
          </w:rPr>
          <w:t>)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2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8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3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麻笏村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3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19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4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画眉山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4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0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5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塘坑</w:t>
        </w:r>
        <w:r w:rsidR="00790BEC" w:rsidRPr="00355D72">
          <w:rPr>
            <w:rStyle w:val="a3"/>
            <w:rFonts w:eastAsia="SimSun"/>
            <w:noProof/>
            <w:lang w:eastAsia="zh-CN"/>
          </w:rPr>
          <w:t>(</w:t>
        </w:r>
        <w:r w:rsidR="00790BEC" w:rsidRPr="00355D72">
          <w:rPr>
            <w:rStyle w:val="a3"/>
            <w:rFonts w:eastAsia="SimSun" w:hint="eastAsia"/>
            <w:noProof/>
            <w:lang w:eastAsia="zh-CN"/>
          </w:rPr>
          <w:t>上</w:t>
        </w:r>
        <w:r w:rsidR="00790BEC" w:rsidRPr="00355D72">
          <w:rPr>
            <w:rStyle w:val="a3"/>
            <w:rFonts w:eastAsia="SimSun"/>
            <w:noProof/>
            <w:lang w:eastAsia="zh-CN"/>
          </w:rPr>
          <w:t>)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5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1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6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塘坑</w:t>
        </w:r>
        <w:r w:rsidR="00790BEC" w:rsidRPr="00355D72">
          <w:rPr>
            <w:rStyle w:val="a3"/>
            <w:rFonts w:eastAsia="SimSun"/>
            <w:noProof/>
            <w:lang w:eastAsia="zh-CN"/>
          </w:rPr>
          <w:t>(</w:t>
        </w:r>
        <w:r w:rsidR="00790BEC" w:rsidRPr="00355D72">
          <w:rPr>
            <w:rStyle w:val="a3"/>
            <w:rFonts w:eastAsia="SimSun" w:hint="eastAsia"/>
            <w:noProof/>
            <w:lang w:eastAsia="zh-CN"/>
          </w:rPr>
          <w:t>下</w:t>
        </w:r>
        <w:r w:rsidR="00790BEC" w:rsidRPr="00355D72">
          <w:rPr>
            <w:rStyle w:val="a3"/>
            <w:rFonts w:eastAsia="SimSun"/>
            <w:noProof/>
            <w:lang w:eastAsia="zh-CN"/>
          </w:rPr>
          <w:t>)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6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2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7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新屋仔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7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3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8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新塘莆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8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4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39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狮头岭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39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5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0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龙跃头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40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6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1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岭仔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41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7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2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岭皮村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42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8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3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岭咀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43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29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4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简头村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44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30</w:t>
        </w:r>
        <w:r w:rsidR="00790BEC" w:rsidRPr="00355D72">
          <w:rPr>
            <w:noProof/>
            <w:webHidden/>
          </w:rPr>
          <w:fldChar w:fldCharType="end"/>
        </w:r>
      </w:hyperlink>
    </w:p>
    <w:p w:rsidR="00790BEC" w:rsidRPr="00355D72" w:rsidRDefault="00235D21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45" w:history="1">
        <w:r w:rsidR="00790BEC" w:rsidRPr="00355D72">
          <w:rPr>
            <w:rStyle w:val="a3"/>
            <w:rFonts w:eastAsia="SimSun" w:hint="eastAsia"/>
            <w:noProof/>
            <w:lang w:eastAsia="zh-CN"/>
          </w:rPr>
          <w:t>鹤薮围</w:t>
        </w:r>
        <w:r w:rsidR="00790BEC" w:rsidRPr="00355D72">
          <w:rPr>
            <w:noProof/>
            <w:webHidden/>
          </w:rPr>
          <w:tab/>
        </w:r>
        <w:r w:rsidR="00790BEC" w:rsidRPr="00355D72">
          <w:rPr>
            <w:noProof/>
            <w:webHidden/>
          </w:rPr>
          <w:fldChar w:fldCharType="begin"/>
        </w:r>
        <w:r w:rsidR="00790BEC" w:rsidRPr="00355D72">
          <w:rPr>
            <w:noProof/>
            <w:webHidden/>
          </w:rPr>
          <w:instrText xml:space="preserve"> PAGEREF _Toc525747145 \h </w:instrText>
        </w:r>
        <w:r w:rsidR="00790BEC" w:rsidRPr="00355D72">
          <w:rPr>
            <w:noProof/>
            <w:webHidden/>
          </w:rPr>
        </w:r>
        <w:r w:rsidR="00790BEC" w:rsidRPr="00355D72">
          <w:rPr>
            <w:noProof/>
            <w:webHidden/>
          </w:rPr>
          <w:fldChar w:fldCharType="separate"/>
        </w:r>
        <w:r w:rsidR="00790BEC" w:rsidRPr="00355D72">
          <w:rPr>
            <w:noProof/>
            <w:webHidden/>
          </w:rPr>
          <w:t>31</w:t>
        </w:r>
        <w:r w:rsidR="00790BEC" w:rsidRPr="00355D72">
          <w:rPr>
            <w:noProof/>
            <w:webHidden/>
          </w:rPr>
          <w:fldChar w:fldCharType="end"/>
        </w:r>
      </w:hyperlink>
    </w:p>
    <w:p w:rsidR="00DB3A5B" w:rsidRPr="00355D72" w:rsidRDefault="00DB3A5B">
      <w:pPr>
        <w:jc w:val="center"/>
        <w:rPr>
          <w:b/>
          <w:spacing w:val="30"/>
          <w:sz w:val="28"/>
        </w:rPr>
      </w:pPr>
      <w:r w:rsidRPr="00355D72">
        <w:rPr>
          <w:b/>
          <w:spacing w:val="30"/>
          <w:sz w:val="28"/>
        </w:rPr>
        <w:fldChar w:fldCharType="end"/>
      </w:r>
    </w:p>
    <w:p w:rsidR="00246E8C" w:rsidRPr="00355D72" w:rsidRDefault="00790BEC">
      <w:pPr>
        <w:pStyle w:val="SectionHeading"/>
        <w:rPr>
          <w:lang w:eastAsia="zh-CN"/>
        </w:rPr>
      </w:pPr>
      <w:bookmarkStart w:id="0" w:name="_Toc525747116"/>
      <w:r w:rsidRPr="00355D72">
        <w:rPr>
          <w:rFonts w:eastAsia="SimSun" w:hint="eastAsia"/>
          <w:lang w:eastAsia="zh-CN"/>
        </w:rPr>
        <w:lastRenderedPageBreak/>
        <w:t>小坑新村</w:t>
      </w:r>
      <w:bookmarkEnd w:id="0"/>
    </w:p>
    <w:p w:rsidR="00F37217" w:rsidRPr="00355D72" w:rsidRDefault="00F37217" w:rsidP="00F37217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小坑新村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4C2DC0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391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F37217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4C2DC0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4C2DC0" w:rsidRPr="00355D72" w:rsidTr="004C2DC0">
        <w:trPr>
          <w:cantSplit/>
        </w:trPr>
        <w:tc>
          <w:tcPr>
            <w:tcW w:w="1021" w:type="dxa"/>
          </w:tcPr>
          <w:p w:rsidR="004C2DC0" w:rsidRPr="00355D72" w:rsidRDefault="004C2DC0" w:rsidP="004C2DC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C2DC0" w:rsidRPr="004C2DC0" w:rsidRDefault="004C2DC0" w:rsidP="004C2DC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4C2DC0">
              <w:rPr>
                <w:rFonts w:eastAsia="SimSun" w:hint="eastAsia"/>
                <w:spacing w:val="30"/>
                <w:sz w:val="28"/>
                <w:lang w:eastAsia="zh-CN"/>
              </w:rPr>
              <w:t>黄官新</w:t>
            </w:r>
          </w:p>
        </w:tc>
        <w:tc>
          <w:tcPr>
            <w:tcW w:w="840" w:type="dxa"/>
          </w:tcPr>
          <w:p w:rsidR="004C2DC0" w:rsidRPr="004C2DC0" w:rsidRDefault="004C2DC0" w:rsidP="004C2DC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4C2DC0" w:rsidRPr="004C2DC0" w:rsidRDefault="004C2DC0" w:rsidP="004C2DC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4C2DC0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4C2DC0" w:rsidRPr="004C2DC0" w:rsidRDefault="004C2DC0" w:rsidP="004C2DC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4C2DC0">
              <w:rPr>
                <w:rFonts w:eastAsia="SimSun"/>
                <w:spacing w:val="30"/>
                <w:sz w:val="28"/>
                <w:lang w:eastAsia="zh-CN"/>
              </w:rPr>
              <w:t>IT,</w:t>
            </w:r>
            <w:r w:rsidRPr="004C2DC0">
              <w:rPr>
                <w:rFonts w:eastAsia="SimSun" w:hint="eastAsia"/>
                <w:spacing w:val="30"/>
                <w:sz w:val="28"/>
                <w:lang w:eastAsia="zh-CN"/>
              </w:rPr>
              <w:t>商</w:t>
            </w:r>
          </w:p>
        </w:tc>
        <w:tc>
          <w:tcPr>
            <w:tcW w:w="2900" w:type="dxa"/>
          </w:tcPr>
          <w:p w:rsidR="004C2DC0" w:rsidRPr="007B7258" w:rsidRDefault="004C2DC0" w:rsidP="004C2DC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F37217" w:rsidRPr="00355D72" w:rsidRDefault="00F37217" w:rsidP="00F37217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pStyle w:val="10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6F443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463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F37217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6F443B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6F443B" w:rsidRPr="00355D72" w:rsidTr="006F443B">
        <w:trPr>
          <w:cantSplit/>
        </w:trPr>
        <w:tc>
          <w:tcPr>
            <w:tcW w:w="1021" w:type="dxa"/>
          </w:tcPr>
          <w:p w:rsidR="006F443B" w:rsidRPr="00355D72" w:rsidRDefault="006F443B" w:rsidP="006F443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F443B" w:rsidRPr="006F443B" w:rsidRDefault="00F608F4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曾克霖</w:t>
            </w:r>
          </w:p>
        </w:tc>
        <w:tc>
          <w:tcPr>
            <w:tcW w:w="840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6F443B" w:rsidRPr="006F443B" w:rsidRDefault="007C4177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6F443B" w:rsidRPr="00D07D15" w:rsidRDefault="006F443B" w:rsidP="006F443B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:rsidR="006F443B" w:rsidRPr="00D07D15" w:rsidRDefault="006F443B" w:rsidP="006F44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F443B" w:rsidRPr="00355D72" w:rsidTr="006F443B">
        <w:trPr>
          <w:cantSplit/>
        </w:trPr>
        <w:tc>
          <w:tcPr>
            <w:tcW w:w="1021" w:type="dxa"/>
          </w:tcPr>
          <w:p w:rsidR="006F443B" w:rsidRPr="00355D72" w:rsidRDefault="006F443B" w:rsidP="006F443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F443B" w:rsidRPr="006F443B" w:rsidRDefault="006F443B" w:rsidP="006F443B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6F443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伟发</w:t>
            </w:r>
          </w:p>
        </w:tc>
        <w:tc>
          <w:tcPr>
            <w:tcW w:w="840" w:type="dxa"/>
          </w:tcPr>
          <w:p w:rsidR="006F443B" w:rsidRPr="006F443B" w:rsidRDefault="006F443B" w:rsidP="006F443B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6F443B" w:rsidRPr="006F443B" w:rsidRDefault="006F443B" w:rsidP="006F443B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6F443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6F443B" w:rsidRPr="006F443B" w:rsidRDefault="006F443B" w:rsidP="006F443B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6F443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仕</w:t>
            </w:r>
          </w:p>
        </w:tc>
        <w:tc>
          <w:tcPr>
            <w:tcW w:w="2900" w:type="dxa"/>
          </w:tcPr>
          <w:p w:rsidR="006F443B" w:rsidRDefault="006F443B" w:rsidP="006F44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F37217" w:rsidRPr="00355D72" w:rsidRDefault="00F37217" w:rsidP="00F37217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" w:name="_Toc525747117"/>
      <w:r w:rsidRPr="00355D72">
        <w:rPr>
          <w:rFonts w:eastAsia="SimSun" w:hint="eastAsia"/>
          <w:lang w:eastAsia="zh-CN"/>
        </w:rPr>
        <w:lastRenderedPageBreak/>
        <w:t>丹竹坑</w:t>
      </w:r>
      <w:bookmarkEnd w:id="1"/>
    </w:p>
    <w:p w:rsidR="00F37217" w:rsidRPr="00355D72" w:rsidRDefault="00F37217" w:rsidP="00F37217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丹竹坑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D2203D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459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5B64BB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D2203D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2203D" w:rsidRPr="00355D72" w:rsidTr="00D2203D">
        <w:trPr>
          <w:cantSplit/>
        </w:trPr>
        <w:tc>
          <w:tcPr>
            <w:tcW w:w="1021" w:type="dxa"/>
          </w:tcPr>
          <w:p w:rsidR="00D2203D" w:rsidRPr="00355D72" w:rsidRDefault="00D2203D" w:rsidP="00D2203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2203D" w:rsidRPr="00D2203D" w:rsidRDefault="00D2203D" w:rsidP="00D2203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2203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罗镇平</w:t>
            </w:r>
          </w:p>
        </w:tc>
        <w:tc>
          <w:tcPr>
            <w:tcW w:w="840" w:type="dxa"/>
          </w:tcPr>
          <w:p w:rsidR="00D2203D" w:rsidRPr="00D2203D" w:rsidRDefault="00D2203D" w:rsidP="00D2203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2203D" w:rsidRPr="00D2203D" w:rsidRDefault="00D2203D" w:rsidP="00D2203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2203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D2203D" w:rsidRPr="00D2203D" w:rsidRDefault="00955BAE" w:rsidP="00955BAE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工人</w:t>
            </w:r>
          </w:p>
        </w:tc>
        <w:tc>
          <w:tcPr>
            <w:tcW w:w="2850" w:type="dxa"/>
          </w:tcPr>
          <w:p w:rsidR="00D2203D" w:rsidRPr="007B7258" w:rsidRDefault="00D2203D" w:rsidP="00D2203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5B64BB" w:rsidRPr="00355D72" w:rsidRDefault="005B64BB" w:rsidP="005B64BB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6F443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542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5B64BB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6F443B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6F443B" w:rsidRPr="00355D72" w:rsidTr="006F443B">
        <w:trPr>
          <w:cantSplit/>
        </w:trPr>
        <w:tc>
          <w:tcPr>
            <w:tcW w:w="1021" w:type="dxa"/>
          </w:tcPr>
          <w:p w:rsidR="006F443B" w:rsidRPr="00355D72" w:rsidRDefault="006F443B" w:rsidP="006F443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罗碧东</w:t>
            </w:r>
          </w:p>
        </w:tc>
        <w:tc>
          <w:tcPr>
            <w:tcW w:w="840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6F443B" w:rsidRPr="007B7258" w:rsidRDefault="006F443B" w:rsidP="006F44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5B64BB" w:rsidRPr="00355D72" w:rsidRDefault="005B64BB" w:rsidP="005B64BB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" w:name="_Toc525747118"/>
      <w:r w:rsidRPr="00355D72">
        <w:rPr>
          <w:rFonts w:eastAsia="SimSun" w:hint="eastAsia"/>
          <w:lang w:eastAsia="zh-CN"/>
        </w:rPr>
        <w:lastRenderedPageBreak/>
        <w:t>孔岭</w:t>
      </w:r>
      <w:bookmarkEnd w:id="2"/>
    </w:p>
    <w:p w:rsidR="00246E8C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4620D" w:rsidRPr="00355D72" w:rsidRDefault="00D4620D">
      <w:pPr>
        <w:jc w:val="both"/>
        <w:rPr>
          <w:rFonts w:eastAsia="DengXian"/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3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孔岭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FB7BEA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093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FB7BEA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FB7BEA" w:rsidRPr="00355D72" w:rsidTr="00FB7BEA">
        <w:trPr>
          <w:cantSplit/>
        </w:trPr>
        <w:tc>
          <w:tcPr>
            <w:tcW w:w="1021" w:type="dxa"/>
          </w:tcPr>
          <w:p w:rsidR="00FB7BEA" w:rsidRPr="00355D72" w:rsidRDefault="00FB7BEA" w:rsidP="00FB7BEA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B7BE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邱为钧</w:t>
            </w:r>
          </w:p>
        </w:tc>
        <w:tc>
          <w:tcPr>
            <w:tcW w:w="840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B7BE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B7BE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注册专业测量师</w:t>
            </w:r>
            <w:r w:rsidRPr="00FB7BEA">
              <w:rPr>
                <w:rFonts w:ascii="SimSun" w:eastAsia="SimSun" w:hAnsi="SimSun"/>
                <w:spacing w:val="30"/>
                <w:sz w:val="28"/>
                <w:lang w:eastAsia="zh-CN"/>
              </w:rPr>
              <w:t>(</w:t>
            </w:r>
            <w:r w:rsidRPr="00F608F4">
              <w:rPr>
                <w:rFonts w:eastAsia="SimSun"/>
                <w:spacing w:val="30"/>
                <w:sz w:val="28"/>
                <w:lang w:eastAsia="zh-CN"/>
              </w:rPr>
              <w:t>QS</w:t>
            </w:r>
            <w:r w:rsidRPr="00FB7BEA">
              <w:rPr>
                <w:rFonts w:ascii="SimSun" w:eastAsia="SimSun" w:hAnsi="SimSun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:rsidR="00FB7BEA" w:rsidRPr="007B7258" w:rsidRDefault="00FB7BEA" w:rsidP="00FB7BE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9C609D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05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9C609D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C609D" w:rsidRPr="00355D72" w:rsidTr="009C609D">
        <w:trPr>
          <w:cantSplit/>
        </w:trPr>
        <w:tc>
          <w:tcPr>
            <w:tcW w:w="1021" w:type="dxa"/>
          </w:tcPr>
          <w:p w:rsidR="009C609D" w:rsidRPr="00355D72" w:rsidRDefault="009C609D" w:rsidP="009C609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C609D" w:rsidRPr="009C609D" w:rsidRDefault="009C609D" w:rsidP="009C609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C609D">
              <w:rPr>
                <w:rFonts w:eastAsia="SimSun" w:hint="eastAsia"/>
                <w:spacing w:val="30"/>
                <w:sz w:val="28"/>
                <w:lang w:eastAsia="zh-CN"/>
              </w:rPr>
              <w:t>叶水生</w:t>
            </w:r>
          </w:p>
        </w:tc>
        <w:tc>
          <w:tcPr>
            <w:tcW w:w="840" w:type="dxa"/>
          </w:tcPr>
          <w:p w:rsidR="009C609D" w:rsidRPr="009C609D" w:rsidRDefault="009C609D" w:rsidP="009C609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9C609D" w:rsidRPr="009C609D" w:rsidRDefault="009C609D" w:rsidP="009C609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C609D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C609D" w:rsidRPr="009C609D" w:rsidRDefault="009C609D" w:rsidP="009C609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C609D">
              <w:rPr>
                <w:rFonts w:eastAsia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850" w:type="dxa"/>
          </w:tcPr>
          <w:p w:rsidR="009C609D" w:rsidRPr="007B7258" w:rsidRDefault="009C609D" w:rsidP="009C609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3" w:name="_Toc525747119"/>
      <w:r w:rsidRPr="00355D72">
        <w:rPr>
          <w:rFonts w:eastAsia="SimSun" w:hint="eastAsia"/>
          <w:lang w:eastAsia="zh-CN"/>
        </w:rPr>
        <w:lastRenderedPageBreak/>
        <w:t>安乐村</w:t>
      </w:r>
      <w:r w:rsidRPr="00355D72">
        <w:rPr>
          <w:rFonts w:eastAsia="SimSun"/>
          <w:lang w:eastAsia="zh-CN"/>
        </w:rPr>
        <w:t>(</w:t>
      </w:r>
      <w:r w:rsidRPr="00355D72">
        <w:rPr>
          <w:rFonts w:eastAsia="SimSun" w:hint="eastAsia"/>
          <w:lang w:eastAsia="zh-CN"/>
        </w:rPr>
        <w:t>西</w:t>
      </w:r>
      <w:r w:rsidRPr="00355D72">
        <w:rPr>
          <w:rFonts w:eastAsia="SimSun"/>
          <w:lang w:eastAsia="zh-CN"/>
        </w:rPr>
        <w:t>)</w:t>
      </w:r>
      <w:bookmarkEnd w:id="3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4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安乐村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西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:rsidR="00246E8C" w:rsidRPr="00355D72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282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355D72" w:rsidRDefault="000A2F7D" w:rsidP="00DB3A5B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未有人获提名为候选人</w:t>
            </w:r>
          </w:p>
        </w:tc>
        <w:tc>
          <w:tcPr>
            <w:tcW w:w="840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  <w:tc>
          <w:tcPr>
            <w:tcW w:w="1738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  <w:tc>
          <w:tcPr>
            <w:tcW w:w="2850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4" w:name="_Toc525747120"/>
      <w:r w:rsidRPr="00355D72">
        <w:rPr>
          <w:rFonts w:eastAsia="SimSun" w:hint="eastAsia"/>
          <w:lang w:eastAsia="zh-CN"/>
        </w:rPr>
        <w:t>安乐村</w:t>
      </w:r>
      <w:r w:rsidRPr="00355D72">
        <w:rPr>
          <w:rFonts w:eastAsia="SimSun"/>
          <w:lang w:eastAsia="zh-CN"/>
        </w:rPr>
        <w:t>(</w:t>
      </w:r>
      <w:r w:rsidRPr="00355D72">
        <w:rPr>
          <w:rFonts w:eastAsia="SimSun" w:hint="eastAsia"/>
          <w:lang w:eastAsia="zh-CN"/>
        </w:rPr>
        <w:t>东</w:t>
      </w:r>
      <w:r w:rsidRPr="00355D72">
        <w:rPr>
          <w:rFonts w:eastAsia="SimSun"/>
          <w:lang w:eastAsia="zh-CN"/>
        </w:rPr>
        <w:t>)</w:t>
      </w:r>
      <w:bookmarkEnd w:id="4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5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安乐村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东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:rsidR="00246E8C" w:rsidRPr="00355D72" w:rsidRDefault="00246E8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281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46E8C" w:rsidRPr="00355D72" w:rsidRDefault="000A2F7D" w:rsidP="00DB3A5B">
            <w:pPr>
              <w:jc w:val="center"/>
              <w:rPr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未有人获提名为候选人</w:t>
            </w:r>
          </w:p>
        </w:tc>
        <w:tc>
          <w:tcPr>
            <w:tcW w:w="840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  <w:tc>
          <w:tcPr>
            <w:tcW w:w="1738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  <w:tc>
          <w:tcPr>
            <w:tcW w:w="2850" w:type="dxa"/>
          </w:tcPr>
          <w:p w:rsidR="00246E8C" w:rsidRPr="00355D72" w:rsidRDefault="00246E8C" w:rsidP="00DB3A5B">
            <w:pPr>
              <w:jc w:val="center"/>
              <w:rPr>
                <w:spacing w:val="30"/>
                <w:sz w:val="28"/>
                <w:lang w:eastAsia="zh-CN"/>
              </w:rPr>
            </w:pP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5" w:name="_Toc525747121"/>
      <w:r w:rsidRPr="00355D72">
        <w:rPr>
          <w:rFonts w:eastAsia="SimSun" w:hint="eastAsia"/>
          <w:lang w:eastAsia="zh-CN"/>
        </w:rPr>
        <w:t>和合石</w:t>
      </w:r>
      <w:bookmarkEnd w:id="5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6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和合石</w:t>
            </w:r>
          </w:p>
        </w:tc>
      </w:tr>
    </w:tbl>
    <w:p w:rsidR="00246E8C" w:rsidRPr="00355D72" w:rsidRDefault="00246E8C">
      <w:pPr>
        <w:pStyle w:val="10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8F0E9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540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8F0E9B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8F0E9B" w:rsidRPr="00355D72" w:rsidTr="008F0E9B">
        <w:trPr>
          <w:cantSplit/>
        </w:trPr>
        <w:tc>
          <w:tcPr>
            <w:tcW w:w="1021" w:type="dxa"/>
          </w:tcPr>
          <w:p w:rsidR="008F0E9B" w:rsidRPr="00355D72" w:rsidRDefault="008F0E9B" w:rsidP="008F0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F0E9B" w:rsidRPr="008F0E9B" w:rsidRDefault="008F0E9B" w:rsidP="008F0E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F0E9B">
              <w:rPr>
                <w:rFonts w:eastAsia="SimSun" w:hint="eastAsia"/>
                <w:spacing w:val="30"/>
                <w:sz w:val="28"/>
                <w:lang w:eastAsia="zh-CN"/>
              </w:rPr>
              <w:t>郑小东</w:t>
            </w:r>
          </w:p>
        </w:tc>
        <w:tc>
          <w:tcPr>
            <w:tcW w:w="840" w:type="dxa"/>
          </w:tcPr>
          <w:p w:rsidR="008F0E9B" w:rsidRPr="008F0E9B" w:rsidRDefault="008F0E9B" w:rsidP="008F0E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8F0E9B" w:rsidRPr="008F0E9B" w:rsidRDefault="008F0E9B" w:rsidP="008F0E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F0E9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8F0E9B" w:rsidRPr="008F0E9B" w:rsidRDefault="008F0E9B" w:rsidP="008F0E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8F0E9B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8F0E9B" w:rsidRPr="00D07D15" w:rsidRDefault="008F0E9B" w:rsidP="008F0E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7B6F72" w:rsidRPr="00355D72" w:rsidTr="008F0E9B">
        <w:trPr>
          <w:cantSplit/>
        </w:trPr>
        <w:tc>
          <w:tcPr>
            <w:tcW w:w="1021" w:type="dxa"/>
          </w:tcPr>
          <w:p w:rsidR="007B6F72" w:rsidRPr="00355D72" w:rsidRDefault="007B6F72" w:rsidP="007B6F7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B6F72" w:rsidRPr="007B6F72" w:rsidRDefault="007B6F72" w:rsidP="007B6F7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7B6F72">
              <w:rPr>
                <w:rFonts w:eastAsia="SimSun" w:hint="eastAsia"/>
                <w:spacing w:val="30"/>
                <w:sz w:val="28"/>
                <w:lang w:eastAsia="zh-CN"/>
              </w:rPr>
              <w:t>彭文汉</w:t>
            </w:r>
          </w:p>
        </w:tc>
        <w:tc>
          <w:tcPr>
            <w:tcW w:w="840" w:type="dxa"/>
          </w:tcPr>
          <w:p w:rsidR="007B6F72" w:rsidRPr="007B6F72" w:rsidRDefault="007B6F72" w:rsidP="007B6F7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7B6F72" w:rsidRPr="007B6F72" w:rsidRDefault="007B6F72" w:rsidP="007B6F7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7B6F72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7B6F72" w:rsidRPr="007B6F72" w:rsidRDefault="007B6F72" w:rsidP="007B6F7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7B6F72">
              <w:rPr>
                <w:rFonts w:eastAsia="SimSun" w:hint="eastAsia"/>
                <w:spacing w:val="30"/>
                <w:sz w:val="28"/>
                <w:lang w:eastAsia="zh-CN"/>
              </w:rPr>
              <w:t>物业代理</w:t>
            </w:r>
          </w:p>
        </w:tc>
        <w:tc>
          <w:tcPr>
            <w:tcW w:w="2850" w:type="dxa"/>
          </w:tcPr>
          <w:p w:rsidR="007B6F72" w:rsidRDefault="007B6F72" w:rsidP="007B6F7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279AB" w:rsidRPr="00355D72" w:rsidTr="008F0E9B">
        <w:trPr>
          <w:cantSplit/>
        </w:trPr>
        <w:tc>
          <w:tcPr>
            <w:tcW w:w="1021" w:type="dxa"/>
          </w:tcPr>
          <w:p w:rsidR="000279AB" w:rsidRPr="00355D72" w:rsidRDefault="000279AB" w:rsidP="000279A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279AB" w:rsidRPr="000279AB" w:rsidRDefault="000279AB" w:rsidP="000279A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279AB">
              <w:rPr>
                <w:rFonts w:eastAsia="SimSun" w:hint="eastAsia"/>
                <w:spacing w:val="30"/>
                <w:sz w:val="28"/>
                <w:lang w:eastAsia="zh-CN"/>
              </w:rPr>
              <w:t>阙君来</w:t>
            </w:r>
          </w:p>
        </w:tc>
        <w:tc>
          <w:tcPr>
            <w:tcW w:w="840" w:type="dxa"/>
          </w:tcPr>
          <w:p w:rsidR="000279AB" w:rsidRPr="000279AB" w:rsidRDefault="000279AB" w:rsidP="000279A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0279AB" w:rsidRPr="000279AB" w:rsidRDefault="000279AB" w:rsidP="000279A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279A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0279AB" w:rsidRPr="000279AB" w:rsidRDefault="000279AB" w:rsidP="000279A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279AB">
              <w:rPr>
                <w:rFonts w:eastAsia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850" w:type="dxa"/>
          </w:tcPr>
          <w:p w:rsidR="000279AB" w:rsidRDefault="000279AB" w:rsidP="000279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907D29" w:rsidRPr="00355D72" w:rsidTr="008F0E9B">
        <w:trPr>
          <w:cantSplit/>
        </w:trPr>
        <w:tc>
          <w:tcPr>
            <w:tcW w:w="1021" w:type="dxa"/>
          </w:tcPr>
          <w:p w:rsidR="00907D29" w:rsidRPr="00355D72" w:rsidRDefault="00907D29" w:rsidP="00907D2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李应强</w:t>
            </w:r>
          </w:p>
        </w:tc>
        <w:tc>
          <w:tcPr>
            <w:tcW w:w="840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850" w:type="dxa"/>
          </w:tcPr>
          <w:p w:rsidR="00907D29" w:rsidRDefault="00907D29" w:rsidP="00907D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525DC1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636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525DC1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25DC1" w:rsidRPr="00355D72" w:rsidTr="00525DC1">
        <w:trPr>
          <w:cantSplit/>
        </w:trPr>
        <w:tc>
          <w:tcPr>
            <w:tcW w:w="1021" w:type="dxa"/>
          </w:tcPr>
          <w:p w:rsidR="00525DC1" w:rsidRPr="00355D72" w:rsidRDefault="00525DC1" w:rsidP="00525DC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玉兴</w:t>
            </w:r>
          </w:p>
        </w:tc>
        <w:tc>
          <w:tcPr>
            <w:tcW w:w="840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技工</w:t>
            </w:r>
          </w:p>
        </w:tc>
        <w:tc>
          <w:tcPr>
            <w:tcW w:w="2850" w:type="dxa"/>
          </w:tcPr>
          <w:p w:rsidR="00525DC1" w:rsidRPr="00D07D15" w:rsidRDefault="00525DC1" w:rsidP="00525DC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p w:rsidR="00246E8C" w:rsidRPr="00355D72" w:rsidRDefault="00B84854" w:rsidP="00B84854">
      <w:pPr>
        <w:tabs>
          <w:tab w:val="left" w:pos="5"/>
        </w:tabs>
        <w:jc w:val="both"/>
        <w:rPr>
          <w:b/>
          <w:spacing w:val="30"/>
          <w:sz w:val="28"/>
          <w:lang w:eastAsia="zh-CN"/>
        </w:rPr>
      </w:pPr>
      <w:r>
        <w:rPr>
          <w:b/>
          <w:spacing w:val="30"/>
          <w:sz w:val="28"/>
          <w:lang w:eastAsia="zh-CN"/>
        </w:rPr>
        <w:tab/>
      </w:r>
    </w:p>
    <w:p w:rsidR="00246E8C" w:rsidRPr="00355D72" w:rsidRDefault="00790BEC">
      <w:pPr>
        <w:pStyle w:val="SectionHeading"/>
        <w:rPr>
          <w:lang w:eastAsia="zh-CN"/>
        </w:rPr>
      </w:pPr>
      <w:bookmarkStart w:id="6" w:name="_Toc525747122"/>
      <w:r w:rsidRPr="00355D72">
        <w:rPr>
          <w:rFonts w:eastAsia="SimSun" w:hint="eastAsia"/>
          <w:lang w:eastAsia="zh-CN"/>
        </w:rPr>
        <w:t>虎地排</w:t>
      </w:r>
      <w:bookmarkEnd w:id="6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  <w:trHeight w:val="316"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7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虎地排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DD5024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043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DD5024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D5024" w:rsidRPr="00355D72" w:rsidTr="00DD5024">
        <w:trPr>
          <w:cantSplit/>
        </w:trPr>
        <w:tc>
          <w:tcPr>
            <w:tcW w:w="1021" w:type="dxa"/>
          </w:tcPr>
          <w:p w:rsidR="00DD5024" w:rsidRPr="00355D72" w:rsidRDefault="00DD5024" w:rsidP="00DD502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观清</w:t>
            </w:r>
          </w:p>
        </w:tc>
        <w:tc>
          <w:tcPr>
            <w:tcW w:w="840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:rsidR="00DD5024" w:rsidRPr="007B7258" w:rsidRDefault="00DD5024" w:rsidP="00DD502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DD5024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047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DD5024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DD5024" w:rsidRPr="00355D72" w:rsidTr="00DD5024">
        <w:trPr>
          <w:cantSplit/>
        </w:trPr>
        <w:tc>
          <w:tcPr>
            <w:tcW w:w="1021" w:type="dxa"/>
          </w:tcPr>
          <w:p w:rsidR="00DD5024" w:rsidRPr="00355D72" w:rsidRDefault="00DD5024" w:rsidP="00DD502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马荣</w:t>
            </w:r>
          </w:p>
        </w:tc>
        <w:tc>
          <w:tcPr>
            <w:tcW w:w="840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公务员</w:t>
            </w:r>
          </w:p>
        </w:tc>
        <w:tc>
          <w:tcPr>
            <w:tcW w:w="2900" w:type="dxa"/>
          </w:tcPr>
          <w:p w:rsidR="00DD5024" w:rsidRPr="007B7258" w:rsidRDefault="00DD5024" w:rsidP="00DD502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7" w:name="_Toc525747123"/>
      <w:r w:rsidRPr="00355D72">
        <w:rPr>
          <w:rFonts w:eastAsia="SimSun" w:hint="eastAsia"/>
          <w:lang w:eastAsia="zh-CN"/>
        </w:rPr>
        <w:t>流水响</w:t>
      </w:r>
      <w:bookmarkEnd w:id="7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jc w:val="both"/>
        <w:rPr>
          <w:b/>
          <w:spacing w:val="30"/>
          <w:sz w:val="28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(8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流水</w:t>
            </w:r>
            <w:r w:rsidRPr="00355D72">
              <w:rPr>
                <w:rFonts w:eastAsia="SimSun" w:hint="eastAsia"/>
                <w:b/>
                <w:bCs/>
                <w:sz w:val="28"/>
                <w:lang w:eastAsia="zh-CN"/>
              </w:rPr>
              <w:t>响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4613CC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40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4613CC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4613CC" w:rsidRPr="00355D72" w:rsidTr="004613CC">
        <w:trPr>
          <w:cantSplit/>
        </w:trPr>
        <w:tc>
          <w:tcPr>
            <w:tcW w:w="1021" w:type="dxa"/>
          </w:tcPr>
          <w:p w:rsidR="004613CC" w:rsidRPr="00355D72" w:rsidRDefault="004613CC" w:rsidP="004613C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613CC" w:rsidRPr="004613CC" w:rsidRDefault="004613CC" w:rsidP="004613C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4613CC">
              <w:rPr>
                <w:rFonts w:eastAsia="SimSun" w:hint="eastAsia"/>
                <w:spacing w:val="30"/>
                <w:sz w:val="28"/>
                <w:lang w:eastAsia="zh-CN"/>
              </w:rPr>
              <w:t>李官养</w:t>
            </w:r>
          </w:p>
        </w:tc>
        <w:tc>
          <w:tcPr>
            <w:tcW w:w="840" w:type="dxa"/>
          </w:tcPr>
          <w:p w:rsidR="004613CC" w:rsidRPr="004613CC" w:rsidRDefault="004613CC" w:rsidP="004613C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4613CC" w:rsidRPr="004613CC" w:rsidRDefault="004613CC" w:rsidP="004613C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4613CC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4613CC" w:rsidRPr="00D07D15" w:rsidRDefault="004613CC" w:rsidP="004613CC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4613CC" w:rsidRPr="00D07D15" w:rsidRDefault="004613CC" w:rsidP="004613C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1A465D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61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1A465D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A465D" w:rsidRPr="00355D72" w:rsidTr="001A465D">
        <w:trPr>
          <w:cantSplit/>
        </w:trPr>
        <w:tc>
          <w:tcPr>
            <w:tcW w:w="1021" w:type="dxa"/>
          </w:tcPr>
          <w:p w:rsidR="001A465D" w:rsidRPr="00355D72" w:rsidRDefault="001A465D" w:rsidP="001A465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朱明璋</w:t>
            </w:r>
          </w:p>
        </w:tc>
        <w:tc>
          <w:tcPr>
            <w:tcW w:w="840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司机</w:t>
            </w:r>
          </w:p>
        </w:tc>
        <w:tc>
          <w:tcPr>
            <w:tcW w:w="2900" w:type="dxa"/>
          </w:tcPr>
          <w:p w:rsidR="001A465D" w:rsidRPr="007B7258" w:rsidRDefault="001A465D" w:rsidP="001A46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8" w:name="_Toc525747124"/>
      <w:r w:rsidRPr="00355D72">
        <w:rPr>
          <w:rFonts w:eastAsia="SimSun" w:hint="eastAsia"/>
          <w:lang w:eastAsia="zh-CN"/>
        </w:rPr>
        <w:t>军地</w:t>
      </w:r>
      <w:bookmarkEnd w:id="8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9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军地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907D29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29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907D29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07D29" w:rsidRPr="00355D72" w:rsidTr="00907D29">
        <w:trPr>
          <w:cantSplit/>
        </w:trPr>
        <w:tc>
          <w:tcPr>
            <w:tcW w:w="1021" w:type="dxa"/>
          </w:tcPr>
          <w:p w:rsidR="00907D29" w:rsidRPr="00355D72" w:rsidRDefault="00907D29" w:rsidP="00907D2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07D29" w:rsidRPr="00907D29" w:rsidRDefault="00907D29" w:rsidP="00907D2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07D29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刘有兴</w:t>
            </w:r>
          </w:p>
        </w:tc>
        <w:tc>
          <w:tcPr>
            <w:tcW w:w="840" w:type="dxa"/>
          </w:tcPr>
          <w:p w:rsidR="00907D29" w:rsidRPr="00907D29" w:rsidRDefault="00907D29" w:rsidP="00907D2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907D29" w:rsidRPr="00907D29" w:rsidRDefault="00907D29" w:rsidP="00907D2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07D29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07D29" w:rsidRPr="00907D29" w:rsidRDefault="00907D29" w:rsidP="00907D2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07D29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907D29" w:rsidRPr="007B7258" w:rsidRDefault="00907D29" w:rsidP="00907D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907D29" w:rsidRPr="00355D72" w:rsidTr="00907D29">
        <w:trPr>
          <w:cantSplit/>
        </w:trPr>
        <w:tc>
          <w:tcPr>
            <w:tcW w:w="1021" w:type="dxa"/>
          </w:tcPr>
          <w:p w:rsidR="00907D29" w:rsidRPr="00355D72" w:rsidRDefault="00907D29" w:rsidP="00907D2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07D29" w:rsidRPr="00907D29" w:rsidRDefault="00907D29" w:rsidP="00907D2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07D29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刘永安</w:t>
            </w:r>
          </w:p>
        </w:tc>
        <w:tc>
          <w:tcPr>
            <w:tcW w:w="840" w:type="dxa"/>
          </w:tcPr>
          <w:p w:rsidR="00907D29" w:rsidRPr="00907D29" w:rsidRDefault="00907D29" w:rsidP="00907D2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907D29" w:rsidRPr="00907D29" w:rsidRDefault="00907D29" w:rsidP="00907D2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07D29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07D29" w:rsidRPr="00D07D15" w:rsidRDefault="00907D29" w:rsidP="00907D29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907D29" w:rsidRPr="00D07D15" w:rsidRDefault="00907D29" w:rsidP="00907D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C9051C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45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C9051C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9051C" w:rsidRPr="00355D72" w:rsidTr="00C9051C">
        <w:trPr>
          <w:cantSplit/>
        </w:trPr>
        <w:tc>
          <w:tcPr>
            <w:tcW w:w="1021" w:type="dxa"/>
          </w:tcPr>
          <w:p w:rsidR="00C9051C" w:rsidRPr="00355D72" w:rsidRDefault="00C9051C" w:rsidP="00C9051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9051C">
              <w:rPr>
                <w:rFonts w:eastAsia="SimSun" w:hint="eastAsia"/>
                <w:spacing w:val="30"/>
                <w:sz w:val="28"/>
                <w:lang w:eastAsia="zh-CN"/>
              </w:rPr>
              <w:t>钟绍杰</w:t>
            </w:r>
          </w:p>
        </w:tc>
        <w:tc>
          <w:tcPr>
            <w:tcW w:w="840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9051C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9051C">
              <w:rPr>
                <w:rFonts w:eastAsia="SimSun" w:hint="eastAsia"/>
                <w:spacing w:val="30"/>
                <w:sz w:val="28"/>
                <w:lang w:eastAsia="zh-CN"/>
              </w:rPr>
              <w:t>司机</w:t>
            </w:r>
          </w:p>
        </w:tc>
        <w:tc>
          <w:tcPr>
            <w:tcW w:w="2900" w:type="dxa"/>
          </w:tcPr>
          <w:p w:rsidR="00C9051C" w:rsidRPr="007B7258" w:rsidRDefault="00C9051C" w:rsidP="00C9051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9" w:name="_Toc525747125"/>
      <w:r w:rsidRPr="00355D72">
        <w:rPr>
          <w:rFonts w:eastAsia="SimSun" w:hint="eastAsia"/>
          <w:lang w:eastAsia="zh-CN"/>
        </w:rPr>
        <w:t>祠堂村</w:t>
      </w:r>
      <w:bookmarkEnd w:id="9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0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祠堂村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A01C21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507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A01C21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A01C21" w:rsidRPr="00355D72" w:rsidTr="00A01C21">
        <w:trPr>
          <w:cantSplit/>
        </w:trPr>
        <w:tc>
          <w:tcPr>
            <w:tcW w:w="1021" w:type="dxa"/>
          </w:tcPr>
          <w:p w:rsidR="00A01C21" w:rsidRPr="00355D72" w:rsidRDefault="00A01C21" w:rsidP="00A01C2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01C21" w:rsidRPr="00A01C21" w:rsidRDefault="00A01C21" w:rsidP="00A01C2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A01C21">
              <w:rPr>
                <w:rFonts w:eastAsia="SimSun" w:hint="eastAsia"/>
                <w:spacing w:val="30"/>
                <w:sz w:val="28"/>
                <w:lang w:eastAsia="zh-CN"/>
              </w:rPr>
              <w:t>邓子浚</w:t>
            </w:r>
          </w:p>
        </w:tc>
        <w:tc>
          <w:tcPr>
            <w:tcW w:w="840" w:type="dxa"/>
          </w:tcPr>
          <w:p w:rsidR="00A01C21" w:rsidRPr="00A01C21" w:rsidRDefault="00A01C21" w:rsidP="00A01C2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A01C21" w:rsidRPr="00A01C21" w:rsidRDefault="00A01C21" w:rsidP="00A01C2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A01C21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A01C21" w:rsidRPr="00D07D15" w:rsidRDefault="00A01C21" w:rsidP="00A01C21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A01C21" w:rsidRPr="00D07D15" w:rsidRDefault="00A01C21" w:rsidP="00A01C2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A01C21" w:rsidRPr="00355D72" w:rsidTr="00A01C21">
        <w:trPr>
          <w:cantSplit/>
        </w:trPr>
        <w:tc>
          <w:tcPr>
            <w:tcW w:w="1021" w:type="dxa"/>
          </w:tcPr>
          <w:p w:rsidR="00A01C21" w:rsidRPr="00355D72" w:rsidRDefault="00A01C21" w:rsidP="00A01C2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01C21" w:rsidRPr="00A01C21" w:rsidRDefault="00A01C21" w:rsidP="00A01C2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A01C21">
              <w:rPr>
                <w:rFonts w:eastAsia="SimSun" w:hint="eastAsia"/>
                <w:spacing w:val="30"/>
                <w:sz w:val="28"/>
                <w:lang w:eastAsia="zh-CN"/>
              </w:rPr>
              <w:t>邓雄毅</w:t>
            </w:r>
          </w:p>
        </w:tc>
        <w:tc>
          <w:tcPr>
            <w:tcW w:w="840" w:type="dxa"/>
          </w:tcPr>
          <w:p w:rsidR="00A01C21" w:rsidRPr="00A01C21" w:rsidRDefault="00A01C21" w:rsidP="00A01C2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A01C21" w:rsidRPr="00A01C21" w:rsidRDefault="00A01C21" w:rsidP="00A01C21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A01C21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A01C21" w:rsidRPr="00D07D15" w:rsidRDefault="00A01C21" w:rsidP="00A01C21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A01C21" w:rsidRPr="00D07D15" w:rsidRDefault="00A01C21" w:rsidP="00A01C2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 w:rsidP="00D4620D">
      <w:pPr>
        <w:ind w:firstLineChars="200" w:firstLine="480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19289C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604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6F0884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9289C" w:rsidRPr="00355D72" w:rsidTr="006F0884">
        <w:trPr>
          <w:cantSplit/>
        </w:trPr>
        <w:tc>
          <w:tcPr>
            <w:tcW w:w="1021" w:type="dxa"/>
          </w:tcPr>
          <w:p w:rsidR="0019289C" w:rsidRPr="00355D72" w:rsidRDefault="0019289C" w:rsidP="0019289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9289C" w:rsidRPr="0019289C" w:rsidRDefault="0019289C" w:rsidP="0019289C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9289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贵兴</w:t>
            </w:r>
          </w:p>
        </w:tc>
        <w:tc>
          <w:tcPr>
            <w:tcW w:w="840" w:type="dxa"/>
          </w:tcPr>
          <w:p w:rsidR="0019289C" w:rsidRPr="0019289C" w:rsidRDefault="0019289C" w:rsidP="0019289C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9289C" w:rsidRPr="0019289C" w:rsidRDefault="0019289C" w:rsidP="0019289C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9289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19289C" w:rsidRPr="0019289C" w:rsidRDefault="0019289C" w:rsidP="0019289C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9289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工人</w:t>
            </w:r>
          </w:p>
        </w:tc>
        <w:tc>
          <w:tcPr>
            <w:tcW w:w="2900" w:type="dxa"/>
          </w:tcPr>
          <w:p w:rsidR="0019289C" w:rsidRPr="007B7258" w:rsidRDefault="0019289C" w:rsidP="0019289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F0884" w:rsidRPr="00355D72" w:rsidTr="006F0884">
        <w:trPr>
          <w:cantSplit/>
        </w:trPr>
        <w:tc>
          <w:tcPr>
            <w:tcW w:w="1021" w:type="dxa"/>
          </w:tcPr>
          <w:p w:rsidR="006F0884" w:rsidRPr="00355D72" w:rsidRDefault="006F0884" w:rsidP="006F088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F0884" w:rsidRPr="006F0884" w:rsidRDefault="004703C7" w:rsidP="006F0884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0884">
              <w:rPr>
                <w:rFonts w:eastAsia="SimSun" w:hint="eastAsia"/>
                <w:spacing w:val="30"/>
                <w:sz w:val="28"/>
                <w:lang w:eastAsia="zh-CN"/>
              </w:rPr>
              <w:t>李子豪</w:t>
            </w:r>
          </w:p>
        </w:tc>
        <w:tc>
          <w:tcPr>
            <w:tcW w:w="840" w:type="dxa"/>
          </w:tcPr>
          <w:p w:rsidR="006F0884" w:rsidRPr="006F0884" w:rsidRDefault="006F0884" w:rsidP="006F0884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6F0884" w:rsidRPr="006F0884" w:rsidRDefault="006F0884" w:rsidP="006F0884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0884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6F0884" w:rsidRPr="006F0884" w:rsidRDefault="006F0884" w:rsidP="006F0884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0884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6F0884" w:rsidRDefault="006F0884" w:rsidP="006F088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6F443B" w:rsidRDefault="00246E8C">
      <w:pPr>
        <w:rPr>
          <w:lang w:val="en-HK"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0" w:name="_Toc525747126"/>
      <w:r w:rsidRPr="00355D72">
        <w:rPr>
          <w:rFonts w:eastAsia="SimSun" w:hint="eastAsia"/>
          <w:lang w:eastAsia="zh-CN"/>
        </w:rPr>
        <w:t>粉岭围</w:t>
      </w:r>
      <w:bookmarkEnd w:id="10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1)</w:t>
            </w:r>
          </w:p>
        </w:tc>
        <w:tc>
          <w:tcPr>
            <w:tcW w:w="8395" w:type="dxa"/>
          </w:tcPr>
          <w:p w:rsidR="00246E8C" w:rsidRPr="00355D72" w:rsidRDefault="00790BEC" w:rsidP="009B1B3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粉岭围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2C3926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039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095264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2C3926" w:rsidRPr="00355D72" w:rsidTr="00095264">
        <w:trPr>
          <w:cantSplit/>
        </w:trPr>
        <w:tc>
          <w:tcPr>
            <w:tcW w:w="1021" w:type="dxa"/>
          </w:tcPr>
          <w:p w:rsidR="002C3926" w:rsidRPr="00355D72" w:rsidRDefault="002C3926" w:rsidP="002C392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C3926" w:rsidRPr="00923531" w:rsidRDefault="00923531" w:rsidP="002C39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2353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志雄</w:t>
            </w:r>
          </w:p>
        </w:tc>
        <w:tc>
          <w:tcPr>
            <w:tcW w:w="840" w:type="dxa"/>
          </w:tcPr>
          <w:p w:rsidR="002C3926" w:rsidRPr="00923531" w:rsidRDefault="002C3926" w:rsidP="002C39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2C3926" w:rsidRPr="00923531" w:rsidRDefault="00923531" w:rsidP="002C39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2353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2C3926" w:rsidRPr="00923531" w:rsidRDefault="00923531" w:rsidP="002C39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2353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厨师</w:t>
            </w:r>
          </w:p>
        </w:tc>
        <w:tc>
          <w:tcPr>
            <w:tcW w:w="2900" w:type="dxa"/>
          </w:tcPr>
          <w:p w:rsidR="002C3926" w:rsidRPr="00923531" w:rsidRDefault="00923531" w:rsidP="002C3926">
            <w:pPr>
              <w:jc w:val="center"/>
              <w:rPr>
                <w:rFonts w:eastAsia="SimSun"/>
                <w:spacing w:val="30"/>
                <w:sz w:val="28"/>
              </w:rPr>
            </w:pPr>
            <w:r w:rsidRPr="00923531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8F0E9B" w:rsidRPr="00355D72" w:rsidTr="00095264">
        <w:trPr>
          <w:cantSplit/>
        </w:trPr>
        <w:tc>
          <w:tcPr>
            <w:tcW w:w="1021" w:type="dxa"/>
          </w:tcPr>
          <w:p w:rsidR="008F0E9B" w:rsidRPr="00355D72" w:rsidRDefault="008F0E9B" w:rsidP="008F0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F0E9B" w:rsidRPr="008F0E9B" w:rsidRDefault="008F0E9B" w:rsidP="008F0E9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8F0E9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庆培</w:t>
            </w:r>
          </w:p>
        </w:tc>
        <w:tc>
          <w:tcPr>
            <w:tcW w:w="840" w:type="dxa"/>
          </w:tcPr>
          <w:p w:rsidR="008F0E9B" w:rsidRPr="008F0E9B" w:rsidRDefault="008F0E9B" w:rsidP="008F0E9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8F0E9B" w:rsidRPr="008F0E9B" w:rsidRDefault="008F0E9B" w:rsidP="008F0E9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8F0E9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8F0E9B" w:rsidRPr="008F0E9B" w:rsidRDefault="008F0E9B" w:rsidP="008F0E9B">
            <w:pPr>
              <w:jc w:val="center"/>
              <w:rPr>
                <w:rFonts w:ascii="SimSun" w:eastAsia="SimSun" w:hAnsi="SimSun"/>
                <w:spacing w:val="30"/>
                <w:sz w:val="28"/>
                <w:lang w:eastAsia="zh-CN"/>
              </w:rPr>
            </w:pPr>
            <w:r w:rsidRPr="008F0E9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公务员</w:t>
            </w:r>
          </w:p>
        </w:tc>
        <w:tc>
          <w:tcPr>
            <w:tcW w:w="2900" w:type="dxa"/>
          </w:tcPr>
          <w:p w:rsidR="008F0E9B" w:rsidRPr="00D07D15" w:rsidRDefault="008F0E9B" w:rsidP="008F0E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95264" w:rsidRPr="00355D72" w:rsidTr="00095264">
        <w:trPr>
          <w:cantSplit/>
        </w:trPr>
        <w:tc>
          <w:tcPr>
            <w:tcW w:w="1021" w:type="dxa"/>
          </w:tcPr>
          <w:p w:rsidR="00095264" w:rsidRPr="00355D72" w:rsidRDefault="00095264" w:rsidP="0009526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95264" w:rsidRPr="00095264" w:rsidRDefault="00095264" w:rsidP="0009526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09526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振声</w:t>
            </w:r>
          </w:p>
        </w:tc>
        <w:tc>
          <w:tcPr>
            <w:tcW w:w="840" w:type="dxa"/>
          </w:tcPr>
          <w:p w:rsidR="00095264" w:rsidRPr="00095264" w:rsidRDefault="00095264" w:rsidP="0009526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095264" w:rsidRPr="00095264" w:rsidRDefault="00095264" w:rsidP="0009526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09526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095264" w:rsidRPr="00095264" w:rsidRDefault="00095264" w:rsidP="0009526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09526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工程师</w:t>
            </w:r>
          </w:p>
        </w:tc>
        <w:tc>
          <w:tcPr>
            <w:tcW w:w="2900" w:type="dxa"/>
          </w:tcPr>
          <w:p w:rsidR="00095264" w:rsidRPr="00D07D15" w:rsidRDefault="00095264" w:rsidP="0009526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A465D" w:rsidRPr="00355D72" w:rsidTr="00095264">
        <w:trPr>
          <w:cantSplit/>
        </w:trPr>
        <w:tc>
          <w:tcPr>
            <w:tcW w:w="1021" w:type="dxa"/>
          </w:tcPr>
          <w:p w:rsidR="001A465D" w:rsidRPr="00355D72" w:rsidRDefault="001A465D" w:rsidP="001A465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A465D" w:rsidRPr="001A465D" w:rsidRDefault="00C60898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耀初</w:t>
            </w:r>
          </w:p>
        </w:tc>
        <w:tc>
          <w:tcPr>
            <w:tcW w:w="840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A465D" w:rsidRPr="001A465D" w:rsidRDefault="00C60898" w:rsidP="001A465D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1A465D" w:rsidRPr="001A465D" w:rsidRDefault="00C60898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仕</w:t>
            </w:r>
          </w:p>
        </w:tc>
        <w:tc>
          <w:tcPr>
            <w:tcW w:w="2900" w:type="dxa"/>
          </w:tcPr>
          <w:p w:rsidR="001A465D" w:rsidRPr="00D07D15" w:rsidRDefault="001A465D" w:rsidP="001A46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25AEC" w:rsidRPr="00355D72" w:rsidTr="00095264">
        <w:trPr>
          <w:cantSplit/>
        </w:trPr>
        <w:tc>
          <w:tcPr>
            <w:tcW w:w="1021" w:type="dxa"/>
          </w:tcPr>
          <w:p w:rsidR="00D25AEC" w:rsidRPr="00355D72" w:rsidRDefault="00D25AEC" w:rsidP="00D25AE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25AEC" w:rsidRPr="00D25AEC" w:rsidRDefault="00D25AEC" w:rsidP="00D25AEC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25AE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心</w:t>
            </w:r>
          </w:p>
        </w:tc>
        <w:tc>
          <w:tcPr>
            <w:tcW w:w="840" w:type="dxa"/>
          </w:tcPr>
          <w:p w:rsidR="00D25AEC" w:rsidRPr="00D25AEC" w:rsidRDefault="00D25AEC" w:rsidP="00D25AEC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25AEC" w:rsidRPr="00D25AEC" w:rsidRDefault="00D25AEC" w:rsidP="00D25AEC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D25AE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D25AEC" w:rsidRPr="00D25AEC" w:rsidRDefault="00D25AEC" w:rsidP="00D25AEC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25AEC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:rsidR="00D25AEC" w:rsidRPr="00D07D15" w:rsidRDefault="00D25AEC" w:rsidP="00D25AE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D5024" w:rsidRPr="00355D72" w:rsidTr="00095264">
        <w:trPr>
          <w:cantSplit/>
        </w:trPr>
        <w:tc>
          <w:tcPr>
            <w:tcW w:w="1021" w:type="dxa"/>
          </w:tcPr>
          <w:p w:rsidR="00DD5024" w:rsidRPr="00355D72" w:rsidRDefault="00DD5024" w:rsidP="00DD502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德成</w:t>
            </w:r>
          </w:p>
        </w:tc>
        <w:tc>
          <w:tcPr>
            <w:tcW w:w="840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DD5024" w:rsidRPr="00DD5024" w:rsidRDefault="00DD5024" w:rsidP="00DD5024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DD5024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:rsidR="00DD5024" w:rsidRPr="00D07D15" w:rsidRDefault="00DD5024" w:rsidP="00DD502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0C0BB9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043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0C0BB9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C0BB9" w:rsidRPr="00355D72" w:rsidTr="000C0BB9">
        <w:trPr>
          <w:cantSplit/>
        </w:trPr>
        <w:tc>
          <w:tcPr>
            <w:tcW w:w="1021" w:type="dxa"/>
          </w:tcPr>
          <w:p w:rsidR="000C0BB9" w:rsidRPr="00355D72" w:rsidRDefault="000C0BB9" w:rsidP="000C0BB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C0BB9" w:rsidRPr="00923531" w:rsidRDefault="00923531" w:rsidP="000C0BB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2353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宏健</w:t>
            </w:r>
          </w:p>
        </w:tc>
        <w:tc>
          <w:tcPr>
            <w:tcW w:w="840" w:type="dxa"/>
          </w:tcPr>
          <w:p w:rsidR="000C0BB9" w:rsidRPr="00923531" w:rsidRDefault="000C0BB9" w:rsidP="000C0BB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0C0BB9" w:rsidRPr="00923531" w:rsidRDefault="00923531" w:rsidP="000C0BB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2353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0C0BB9" w:rsidRPr="00923531" w:rsidRDefault="00923531" w:rsidP="000C0BB9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92353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0C0BB9" w:rsidRPr="00923531" w:rsidRDefault="00923531" w:rsidP="000C0BB9">
            <w:pPr>
              <w:jc w:val="center"/>
              <w:rPr>
                <w:rFonts w:eastAsia="SimSun"/>
                <w:spacing w:val="30"/>
                <w:sz w:val="28"/>
              </w:rPr>
            </w:pPr>
            <w:r w:rsidRPr="00923531"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年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11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月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4</w:t>
            </w:r>
            <w:r w:rsidRPr="00923531"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1" w:name="_Toc525747127"/>
      <w:r w:rsidRPr="00355D72">
        <w:rPr>
          <w:rFonts w:eastAsia="SimSun" w:hint="eastAsia"/>
          <w:lang w:eastAsia="zh-CN"/>
        </w:rPr>
        <w:t>粉岭楼</w:t>
      </w:r>
      <w:bookmarkEnd w:id="11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2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粉岭楼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1668"/>
        <w:gridCol w:w="1179"/>
        <w:gridCol w:w="960"/>
        <w:gridCol w:w="1688"/>
        <w:gridCol w:w="2900"/>
      </w:tblGrid>
      <w:tr w:rsidR="00246E8C" w:rsidRPr="00355D72" w:rsidTr="00FC0C40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037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235D21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166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1179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FC0C40" w:rsidRPr="00355D72" w:rsidTr="00235D21">
        <w:trPr>
          <w:cantSplit/>
        </w:trPr>
        <w:tc>
          <w:tcPr>
            <w:tcW w:w="1021" w:type="dxa"/>
          </w:tcPr>
          <w:p w:rsidR="00FC0C40" w:rsidRPr="00355D72" w:rsidRDefault="00FC0C40" w:rsidP="00FC0C40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FC0C40" w:rsidRPr="00FC0C40" w:rsidRDefault="00FC0C40" w:rsidP="00FC0C4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C0C40">
              <w:rPr>
                <w:rFonts w:eastAsia="SimSun" w:hint="eastAsia"/>
                <w:spacing w:val="30"/>
                <w:sz w:val="28"/>
                <w:lang w:eastAsia="zh-CN"/>
              </w:rPr>
              <w:t>彭蓥堂</w:t>
            </w:r>
          </w:p>
        </w:tc>
        <w:tc>
          <w:tcPr>
            <w:tcW w:w="1179" w:type="dxa"/>
          </w:tcPr>
          <w:p w:rsidR="00FC0C40" w:rsidRPr="00FC0C40" w:rsidRDefault="00FC0C40" w:rsidP="00FC0C4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FC0C40" w:rsidRPr="00FC0C40" w:rsidRDefault="00FC0C40" w:rsidP="00FC0C4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C0C40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FC0C40" w:rsidRPr="00FC0C40" w:rsidRDefault="00FC0C40" w:rsidP="00FC0C40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C0C40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FC0C40" w:rsidRPr="007B7258" w:rsidRDefault="00FC0C40" w:rsidP="00FC0C4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D0D47" w:rsidRPr="00355D72" w:rsidTr="00235D21">
        <w:trPr>
          <w:cantSplit/>
        </w:trPr>
        <w:tc>
          <w:tcPr>
            <w:tcW w:w="1021" w:type="dxa"/>
          </w:tcPr>
          <w:p w:rsidR="00BD0D47" w:rsidRPr="00355D72" w:rsidRDefault="00BD0D47" w:rsidP="00BD0D47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BD0D47" w:rsidRPr="00BD0D47" w:rsidRDefault="00BD0D47" w:rsidP="00BD0D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D0D47">
              <w:rPr>
                <w:rFonts w:eastAsia="SimSun" w:hint="eastAsia"/>
                <w:spacing w:val="30"/>
                <w:sz w:val="28"/>
                <w:lang w:eastAsia="zh-CN"/>
              </w:rPr>
              <w:t>彭国雄</w:t>
            </w:r>
          </w:p>
        </w:tc>
        <w:tc>
          <w:tcPr>
            <w:tcW w:w="1179" w:type="dxa"/>
          </w:tcPr>
          <w:p w:rsidR="00BD0D47" w:rsidRPr="00BD0D47" w:rsidRDefault="00BD0D47" w:rsidP="00BD0D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BD0D47" w:rsidRPr="00BD0D47" w:rsidRDefault="00BD0D47" w:rsidP="00BD0D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D0D47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BD0D47" w:rsidRPr="00BD0D47" w:rsidRDefault="00B12501" w:rsidP="00BD0D4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:rsidR="00BD0D47" w:rsidRPr="00D07D15" w:rsidRDefault="00BD0D47" w:rsidP="00BD0D4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C36843" w:rsidRPr="00355D72" w:rsidTr="00235D21">
        <w:trPr>
          <w:cantSplit/>
        </w:trPr>
        <w:tc>
          <w:tcPr>
            <w:tcW w:w="1021" w:type="dxa"/>
          </w:tcPr>
          <w:p w:rsidR="00C36843" w:rsidRPr="00B67A58" w:rsidRDefault="00C36843" w:rsidP="00C36843">
            <w:pPr>
              <w:jc w:val="both"/>
              <w:rPr>
                <w:rFonts w:ascii="SimSun" w:eastAsia="SimSun" w:hAnsi="SimSun"/>
                <w:sz w:val="28"/>
              </w:rPr>
            </w:pPr>
          </w:p>
        </w:tc>
        <w:tc>
          <w:tcPr>
            <w:tcW w:w="1668" w:type="dxa"/>
          </w:tcPr>
          <w:p w:rsidR="00C36843" w:rsidRPr="00B67A58" w:rsidRDefault="00B67A58" w:rsidP="00C36843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B67A58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美球</w:t>
            </w:r>
          </w:p>
        </w:tc>
        <w:tc>
          <w:tcPr>
            <w:tcW w:w="1179" w:type="dxa"/>
          </w:tcPr>
          <w:p w:rsidR="00C36843" w:rsidRPr="00C36843" w:rsidRDefault="00C36843" w:rsidP="00C36843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C36843" w:rsidRPr="00C36843" w:rsidRDefault="00C36843" w:rsidP="00C36843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C3684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C36843" w:rsidRPr="00C36843" w:rsidRDefault="00C36843" w:rsidP="00C36843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3684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C36843" w:rsidRPr="007B7258" w:rsidRDefault="00C36843" w:rsidP="00C3684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1668"/>
        <w:gridCol w:w="1179"/>
        <w:gridCol w:w="960"/>
        <w:gridCol w:w="1688"/>
        <w:gridCol w:w="2900"/>
      </w:tblGrid>
      <w:tr w:rsidR="00246E8C" w:rsidRPr="00355D72" w:rsidTr="00C41B62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041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235D21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166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1179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41B62" w:rsidRPr="00355D72" w:rsidTr="00235D21">
        <w:trPr>
          <w:cantSplit/>
        </w:trPr>
        <w:tc>
          <w:tcPr>
            <w:tcW w:w="1021" w:type="dxa"/>
          </w:tcPr>
          <w:p w:rsidR="00C41B62" w:rsidRPr="00355D72" w:rsidRDefault="00C41B62" w:rsidP="00C41B62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C41B62" w:rsidRPr="00C41B62" w:rsidRDefault="00C41B62" w:rsidP="00C41B6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41B62">
              <w:rPr>
                <w:rFonts w:eastAsia="SimSun" w:hint="eastAsia"/>
                <w:spacing w:val="30"/>
                <w:sz w:val="28"/>
                <w:lang w:eastAsia="zh-CN"/>
              </w:rPr>
              <w:t>彭镜清</w:t>
            </w:r>
          </w:p>
        </w:tc>
        <w:tc>
          <w:tcPr>
            <w:tcW w:w="1179" w:type="dxa"/>
          </w:tcPr>
          <w:p w:rsidR="00C41B62" w:rsidRPr="00C41B62" w:rsidRDefault="00C41B62" w:rsidP="00C41B6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C41B62" w:rsidRPr="00C41B62" w:rsidRDefault="00C41B62" w:rsidP="00C41B6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41B62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C41B62" w:rsidRPr="00C41B62" w:rsidRDefault="00C41B62" w:rsidP="00C41B6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41B62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C41B62" w:rsidRPr="007B7258" w:rsidRDefault="00C41B62" w:rsidP="00C41B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235D21" w:rsidRPr="00355D72" w:rsidTr="00235D21">
        <w:trPr>
          <w:cantSplit/>
        </w:trPr>
        <w:tc>
          <w:tcPr>
            <w:tcW w:w="1021" w:type="dxa"/>
          </w:tcPr>
          <w:p w:rsidR="00235D21" w:rsidRPr="00355D72" w:rsidRDefault="00235D21" w:rsidP="00235D21">
            <w:pPr>
              <w:jc w:val="both"/>
              <w:rPr>
                <w:sz w:val="28"/>
              </w:rPr>
            </w:pPr>
          </w:p>
        </w:tc>
        <w:tc>
          <w:tcPr>
            <w:tcW w:w="1668" w:type="dxa"/>
          </w:tcPr>
          <w:p w:rsidR="00235D21" w:rsidRPr="00235D21" w:rsidRDefault="00235D21" w:rsidP="00235D21">
            <w:pPr>
              <w:jc w:val="center"/>
              <w:rPr>
                <w:rFonts w:ascii="SimSun" w:eastAsia="SimSun" w:hAnsi="SimSun" w:hint="eastAsia"/>
                <w:spacing w:val="30"/>
                <w:sz w:val="28"/>
              </w:rPr>
            </w:pPr>
            <w:r w:rsidRPr="00235D2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建洪</w:t>
            </w:r>
          </w:p>
        </w:tc>
        <w:tc>
          <w:tcPr>
            <w:tcW w:w="1179" w:type="dxa"/>
          </w:tcPr>
          <w:p w:rsidR="00235D21" w:rsidRPr="00235D21" w:rsidRDefault="00235D21" w:rsidP="00235D2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235D2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炳喜叔</w:t>
            </w:r>
          </w:p>
        </w:tc>
        <w:tc>
          <w:tcPr>
            <w:tcW w:w="960" w:type="dxa"/>
          </w:tcPr>
          <w:p w:rsidR="00235D21" w:rsidRPr="00235D21" w:rsidRDefault="00235D21" w:rsidP="00235D2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235D2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235D21" w:rsidRPr="00235D21" w:rsidRDefault="00235D21" w:rsidP="00235D2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235D2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235D21" w:rsidRPr="007B7258" w:rsidRDefault="00235D21" w:rsidP="00235D2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  <w:bookmarkStart w:id="12" w:name="_GoBack"/>
      <w:bookmarkEnd w:id="12"/>
    </w:p>
    <w:p w:rsidR="00246E8C" w:rsidRPr="00355D72" w:rsidRDefault="00790BEC">
      <w:pPr>
        <w:pStyle w:val="SectionHeading"/>
        <w:rPr>
          <w:lang w:eastAsia="zh-CN"/>
        </w:rPr>
      </w:pPr>
      <w:bookmarkStart w:id="13" w:name="_Toc525747128"/>
      <w:r w:rsidRPr="00355D72">
        <w:rPr>
          <w:rFonts w:eastAsia="SimSun" w:hint="eastAsia"/>
          <w:lang w:eastAsia="zh-CN"/>
        </w:rPr>
        <w:t>马尾下</w:t>
      </w:r>
      <w:bookmarkEnd w:id="13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DB3A5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3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马尾下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2E09B0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77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1A465D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2E09B0" w:rsidRPr="00355D72" w:rsidTr="001A465D">
        <w:trPr>
          <w:cantSplit/>
        </w:trPr>
        <w:tc>
          <w:tcPr>
            <w:tcW w:w="1021" w:type="dxa"/>
          </w:tcPr>
          <w:p w:rsidR="002E09B0" w:rsidRPr="00355D72" w:rsidRDefault="002E09B0" w:rsidP="002E09B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2E09B0" w:rsidRPr="002E09B0" w:rsidRDefault="002E09B0" w:rsidP="002E09B0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2E09B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观新</w:t>
            </w:r>
          </w:p>
        </w:tc>
        <w:tc>
          <w:tcPr>
            <w:tcW w:w="840" w:type="dxa"/>
          </w:tcPr>
          <w:p w:rsidR="002E09B0" w:rsidRPr="002E09B0" w:rsidRDefault="002E09B0" w:rsidP="002E09B0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2E09B0" w:rsidRPr="002E09B0" w:rsidRDefault="002E09B0" w:rsidP="002E09B0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2E09B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2E09B0" w:rsidRPr="002E09B0" w:rsidRDefault="002E09B0" w:rsidP="002E09B0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2E09B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2E09B0" w:rsidRPr="007B7258" w:rsidRDefault="002E09B0" w:rsidP="002E09B0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A465D" w:rsidRPr="00355D72" w:rsidTr="001A465D">
        <w:trPr>
          <w:cantSplit/>
        </w:trPr>
        <w:tc>
          <w:tcPr>
            <w:tcW w:w="1021" w:type="dxa"/>
          </w:tcPr>
          <w:p w:rsidR="001A465D" w:rsidRPr="00355D72" w:rsidRDefault="001A465D" w:rsidP="001A465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伟斌</w:t>
            </w:r>
          </w:p>
        </w:tc>
        <w:tc>
          <w:tcPr>
            <w:tcW w:w="840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自雇</w:t>
            </w:r>
          </w:p>
        </w:tc>
        <w:tc>
          <w:tcPr>
            <w:tcW w:w="2900" w:type="dxa"/>
          </w:tcPr>
          <w:p w:rsidR="001A465D" w:rsidRPr="007B7258" w:rsidRDefault="001A465D" w:rsidP="001A46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AB7A53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202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AB7A53">
        <w:trPr>
          <w:cantSplit/>
        </w:trPr>
        <w:tc>
          <w:tcPr>
            <w:tcW w:w="1021" w:type="dxa"/>
          </w:tcPr>
          <w:p w:rsidR="00246E8C" w:rsidRPr="00355D72" w:rsidRDefault="00246E8C" w:rsidP="00DB3A5B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DB3A5B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AB7A53" w:rsidRPr="00355D72" w:rsidTr="00AB7A53">
        <w:trPr>
          <w:cantSplit/>
        </w:trPr>
        <w:tc>
          <w:tcPr>
            <w:tcW w:w="1021" w:type="dxa"/>
          </w:tcPr>
          <w:p w:rsidR="00AB7A53" w:rsidRPr="00355D72" w:rsidRDefault="00AB7A53" w:rsidP="00AB7A5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B7A53" w:rsidRPr="00AB7A53" w:rsidRDefault="00AB7A53" w:rsidP="00AB7A5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AB7A53">
              <w:rPr>
                <w:rFonts w:eastAsia="SimSun" w:hint="eastAsia"/>
                <w:spacing w:val="30"/>
                <w:sz w:val="28"/>
                <w:lang w:eastAsia="zh-CN"/>
              </w:rPr>
              <w:t>邓观养</w:t>
            </w:r>
          </w:p>
        </w:tc>
        <w:tc>
          <w:tcPr>
            <w:tcW w:w="840" w:type="dxa"/>
          </w:tcPr>
          <w:p w:rsidR="00AB7A53" w:rsidRPr="00AB7A53" w:rsidRDefault="00AB7A53" w:rsidP="00AB7A5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AB7A53" w:rsidRPr="00AB7A53" w:rsidRDefault="00AB7A53" w:rsidP="00AB7A5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AB7A53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AB7A53" w:rsidRPr="00AB7A53" w:rsidRDefault="00AB7A53" w:rsidP="00AB7A5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AB7A53">
              <w:rPr>
                <w:rFonts w:eastAsia="SimSun" w:hint="eastAsia"/>
                <w:spacing w:val="30"/>
                <w:sz w:val="28"/>
                <w:lang w:eastAsia="zh-CN"/>
              </w:rPr>
              <w:t>自雇</w:t>
            </w:r>
          </w:p>
        </w:tc>
        <w:tc>
          <w:tcPr>
            <w:tcW w:w="2850" w:type="dxa"/>
          </w:tcPr>
          <w:p w:rsidR="00AB7A53" w:rsidRPr="007B7258" w:rsidRDefault="00AB7A53" w:rsidP="00AB7A5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4" w:name="_Toc525747129"/>
      <w:r w:rsidRPr="00355D72">
        <w:rPr>
          <w:rFonts w:eastAsia="SimSun" w:hint="eastAsia"/>
          <w:lang w:eastAsia="zh-CN"/>
        </w:rPr>
        <w:t>马料水新村</w:t>
      </w:r>
      <w:bookmarkEnd w:id="14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4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马料水新村</w:t>
            </w:r>
          </w:p>
        </w:tc>
      </w:tr>
    </w:tbl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1C7E93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79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1C7E93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C7E93" w:rsidRPr="00355D72" w:rsidTr="001C7E93">
        <w:trPr>
          <w:cantSplit/>
        </w:trPr>
        <w:tc>
          <w:tcPr>
            <w:tcW w:w="1021" w:type="dxa"/>
          </w:tcPr>
          <w:p w:rsidR="001C7E93" w:rsidRPr="00355D72" w:rsidRDefault="001C7E93" w:rsidP="001C7E9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C7E93" w:rsidRPr="001C7E93" w:rsidRDefault="001C7E93" w:rsidP="001C7E9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1C7E93">
              <w:rPr>
                <w:rFonts w:eastAsia="SimSun" w:hint="eastAsia"/>
                <w:spacing w:val="30"/>
                <w:sz w:val="28"/>
                <w:lang w:eastAsia="zh-CN"/>
              </w:rPr>
              <w:t>温金娇</w:t>
            </w:r>
          </w:p>
        </w:tc>
        <w:tc>
          <w:tcPr>
            <w:tcW w:w="840" w:type="dxa"/>
          </w:tcPr>
          <w:p w:rsidR="001C7E93" w:rsidRPr="001C7E93" w:rsidRDefault="001C7E93" w:rsidP="001C7E9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1C7E93" w:rsidRPr="001C7E93" w:rsidRDefault="001C7E93" w:rsidP="001C7E9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1C7E93">
              <w:rPr>
                <w:rFonts w:eastAsia="SimSun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738" w:type="dxa"/>
          </w:tcPr>
          <w:p w:rsidR="001C7E93" w:rsidRPr="001C7E93" w:rsidRDefault="00E4616C" w:rsidP="001C7E9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1C7E93" w:rsidRPr="00D07D15" w:rsidRDefault="00616842" w:rsidP="001C7E93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11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4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F743E5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204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F743E5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F743E5" w:rsidRPr="00355D72" w:rsidTr="00F743E5">
        <w:trPr>
          <w:cantSplit/>
        </w:trPr>
        <w:tc>
          <w:tcPr>
            <w:tcW w:w="1021" w:type="dxa"/>
          </w:tcPr>
          <w:p w:rsidR="00F743E5" w:rsidRPr="00355D72" w:rsidRDefault="00F743E5" w:rsidP="00F743E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743E5" w:rsidRPr="00F743E5" w:rsidRDefault="008C0202" w:rsidP="008C020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743E5">
              <w:rPr>
                <w:rFonts w:eastAsia="SimSun" w:hint="eastAsia"/>
                <w:spacing w:val="30"/>
                <w:sz w:val="28"/>
                <w:lang w:eastAsia="zh-CN"/>
              </w:rPr>
              <w:t>黄德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威</w:t>
            </w:r>
          </w:p>
        </w:tc>
        <w:tc>
          <w:tcPr>
            <w:tcW w:w="840" w:type="dxa"/>
          </w:tcPr>
          <w:p w:rsidR="00F743E5" w:rsidRPr="00F743E5" w:rsidRDefault="00F743E5" w:rsidP="00F743E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F743E5" w:rsidRPr="00F743E5" w:rsidRDefault="00F743E5" w:rsidP="00F743E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743E5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F743E5" w:rsidRPr="00F743E5" w:rsidRDefault="00F743E5" w:rsidP="00F743E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F743E5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F743E5" w:rsidRPr="00F743E5" w:rsidRDefault="00616842" w:rsidP="00F743E5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11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4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日</w:t>
            </w:r>
          </w:p>
        </w:tc>
      </w:tr>
      <w:tr w:rsidR="00D43FF6" w:rsidRPr="00355D72" w:rsidTr="00F743E5">
        <w:trPr>
          <w:cantSplit/>
        </w:trPr>
        <w:tc>
          <w:tcPr>
            <w:tcW w:w="1021" w:type="dxa"/>
          </w:tcPr>
          <w:p w:rsidR="00D43FF6" w:rsidRPr="00355D72" w:rsidRDefault="00D43FF6" w:rsidP="00D43FF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43FF6" w:rsidRPr="00D43FF6" w:rsidRDefault="00D43FF6" w:rsidP="00D43FF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43FF6">
              <w:rPr>
                <w:rFonts w:eastAsia="SimSun"/>
                <w:spacing w:val="30"/>
                <w:sz w:val="28"/>
                <w:lang w:eastAsia="zh-CN"/>
              </w:rPr>
              <w:t>Li Man Yee, Michele</w:t>
            </w:r>
          </w:p>
        </w:tc>
        <w:tc>
          <w:tcPr>
            <w:tcW w:w="840" w:type="dxa"/>
          </w:tcPr>
          <w:p w:rsidR="00D43FF6" w:rsidRPr="00D43FF6" w:rsidRDefault="00D43FF6" w:rsidP="00D43FF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D43FF6" w:rsidRPr="00D43FF6" w:rsidRDefault="00D43FF6" w:rsidP="00D43FF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43FF6">
              <w:rPr>
                <w:rFonts w:eastAsia="SimSun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738" w:type="dxa"/>
          </w:tcPr>
          <w:p w:rsidR="00D43FF6" w:rsidRPr="00D43FF6" w:rsidRDefault="00D43FF6" w:rsidP="00D43FF6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43FF6">
              <w:rPr>
                <w:rFonts w:eastAsia="SimSun" w:hint="eastAsia"/>
                <w:spacing w:val="30"/>
                <w:sz w:val="28"/>
                <w:lang w:eastAsia="zh-CN"/>
              </w:rPr>
              <w:t>广告</w:t>
            </w:r>
          </w:p>
        </w:tc>
        <w:tc>
          <w:tcPr>
            <w:tcW w:w="2850" w:type="dxa"/>
          </w:tcPr>
          <w:p w:rsidR="00D43FF6" w:rsidRDefault="00D43FF6" w:rsidP="00D43FF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pStyle w:val="10"/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5" w:name="_Toc525747130"/>
      <w:r w:rsidRPr="00355D72">
        <w:rPr>
          <w:rFonts w:eastAsia="SimSun" w:hint="eastAsia"/>
          <w:lang w:eastAsia="zh-CN"/>
        </w:rPr>
        <w:t>高莆</w:t>
      </w:r>
      <w:bookmarkEnd w:id="15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5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高莆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907D29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22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907D29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07D29" w:rsidRPr="00355D72" w:rsidTr="00907D29">
        <w:trPr>
          <w:cantSplit/>
        </w:trPr>
        <w:tc>
          <w:tcPr>
            <w:tcW w:w="1021" w:type="dxa"/>
          </w:tcPr>
          <w:p w:rsidR="00907D29" w:rsidRPr="00355D72" w:rsidRDefault="00907D29" w:rsidP="00907D2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李广明</w:t>
            </w:r>
          </w:p>
        </w:tc>
        <w:tc>
          <w:tcPr>
            <w:tcW w:w="840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907D29" w:rsidRPr="007B7258" w:rsidRDefault="00907D29" w:rsidP="00907D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E81C71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38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E81C71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81C71" w:rsidRPr="00355D72" w:rsidTr="00E81C71">
        <w:trPr>
          <w:cantSplit/>
        </w:trPr>
        <w:tc>
          <w:tcPr>
            <w:tcW w:w="1021" w:type="dxa"/>
          </w:tcPr>
          <w:p w:rsidR="00E81C71" w:rsidRPr="00355D72" w:rsidRDefault="00E81C71" w:rsidP="00E81C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81C71" w:rsidRPr="00E81C71" w:rsidRDefault="00E81C71" w:rsidP="00E81C7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E81C7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国凤</w:t>
            </w:r>
          </w:p>
        </w:tc>
        <w:tc>
          <w:tcPr>
            <w:tcW w:w="840" w:type="dxa"/>
          </w:tcPr>
          <w:p w:rsidR="00E81C71" w:rsidRPr="00E81C71" w:rsidRDefault="00E81C71" w:rsidP="00E81C7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E81C71" w:rsidRPr="00E81C71" w:rsidRDefault="00E81C71" w:rsidP="00E81C7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E81C7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E81C71" w:rsidRPr="00E81C71" w:rsidRDefault="00E81C71" w:rsidP="00E81C7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E81C7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E81C71" w:rsidRPr="007B7258" w:rsidRDefault="00E81C71" w:rsidP="00E81C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6" w:name="_Toc525747131"/>
      <w:r w:rsidRPr="00355D72">
        <w:rPr>
          <w:rFonts w:eastAsia="SimSun" w:hint="eastAsia"/>
          <w:lang w:eastAsia="zh-CN"/>
        </w:rPr>
        <w:t>崇谦堂</w:t>
      </w:r>
      <w:r w:rsidRPr="00355D72">
        <w:rPr>
          <w:rFonts w:eastAsia="SimSun"/>
          <w:lang w:eastAsia="zh-CN"/>
        </w:rPr>
        <w:t>(</w:t>
      </w:r>
      <w:r w:rsidRPr="00355D72">
        <w:rPr>
          <w:rFonts w:eastAsia="SimSun" w:hint="eastAsia"/>
          <w:lang w:eastAsia="zh-CN"/>
        </w:rPr>
        <w:t>西</w:t>
      </w:r>
      <w:r w:rsidRPr="00355D72">
        <w:rPr>
          <w:rFonts w:eastAsia="SimSun"/>
          <w:lang w:eastAsia="zh-CN"/>
        </w:rPr>
        <w:t>)</w:t>
      </w:r>
      <w:bookmarkEnd w:id="16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6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崇谦堂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西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A66D35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459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A66D35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A66D35" w:rsidRPr="00355D72" w:rsidTr="00A66D35">
        <w:trPr>
          <w:cantSplit/>
        </w:trPr>
        <w:tc>
          <w:tcPr>
            <w:tcW w:w="1021" w:type="dxa"/>
          </w:tcPr>
          <w:p w:rsidR="00A66D35" w:rsidRPr="00355D72" w:rsidRDefault="00A66D35" w:rsidP="00A66D3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66D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彭华英</w:t>
            </w:r>
          </w:p>
        </w:tc>
        <w:tc>
          <w:tcPr>
            <w:tcW w:w="840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66D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66D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900" w:type="dxa"/>
          </w:tcPr>
          <w:p w:rsidR="00A66D35" w:rsidRPr="00D07D15" w:rsidRDefault="00A66D35" w:rsidP="00A66D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7" w:name="_Toc525747132"/>
      <w:r w:rsidRPr="00355D72">
        <w:rPr>
          <w:rFonts w:eastAsia="SimSun" w:hint="eastAsia"/>
          <w:lang w:eastAsia="zh-CN"/>
        </w:rPr>
        <w:t>崇谦堂</w:t>
      </w:r>
      <w:r w:rsidRPr="00355D72">
        <w:rPr>
          <w:rFonts w:eastAsia="SimSun"/>
          <w:lang w:eastAsia="zh-CN"/>
        </w:rPr>
        <w:t>(</w:t>
      </w:r>
      <w:r w:rsidRPr="00355D72">
        <w:rPr>
          <w:rFonts w:eastAsia="SimSun" w:hint="eastAsia"/>
          <w:lang w:eastAsia="zh-CN"/>
        </w:rPr>
        <w:t>东</w:t>
      </w:r>
      <w:r w:rsidRPr="00355D72">
        <w:rPr>
          <w:rFonts w:eastAsia="SimSun"/>
          <w:lang w:eastAsia="zh-CN"/>
        </w:rPr>
        <w:t>)</w:t>
      </w:r>
      <w:bookmarkEnd w:id="17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7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崇谦堂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东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525DC1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458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525DC1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25DC1" w:rsidRPr="00355D72" w:rsidTr="00525DC1">
        <w:trPr>
          <w:cantSplit/>
        </w:trPr>
        <w:tc>
          <w:tcPr>
            <w:tcW w:w="1021" w:type="dxa"/>
          </w:tcPr>
          <w:p w:rsidR="00525DC1" w:rsidRPr="00355D72" w:rsidRDefault="00525DC1" w:rsidP="00525DC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欧阳凤珍</w:t>
            </w:r>
          </w:p>
        </w:tc>
        <w:tc>
          <w:tcPr>
            <w:tcW w:w="840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738" w:type="dxa"/>
          </w:tcPr>
          <w:p w:rsidR="00525DC1" w:rsidRPr="00D07D15" w:rsidRDefault="00525DC1" w:rsidP="00525DC1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525DC1" w:rsidRPr="00D07D15" w:rsidRDefault="00525DC1" w:rsidP="00525DC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8" w:name="_Toc525747133"/>
      <w:r w:rsidRPr="00355D72">
        <w:rPr>
          <w:rFonts w:eastAsia="SimSun" w:hint="eastAsia"/>
          <w:lang w:eastAsia="zh-CN"/>
        </w:rPr>
        <w:t>麻笏村</w:t>
      </w:r>
      <w:bookmarkEnd w:id="18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8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麻笏村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090433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89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090433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90433" w:rsidRPr="00355D72" w:rsidTr="00090433">
        <w:trPr>
          <w:cantSplit/>
        </w:trPr>
        <w:tc>
          <w:tcPr>
            <w:tcW w:w="1021" w:type="dxa"/>
          </w:tcPr>
          <w:p w:rsidR="00090433" w:rsidRPr="00355D72" w:rsidRDefault="00090433" w:rsidP="0009043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0433">
              <w:rPr>
                <w:rFonts w:eastAsia="SimSun" w:hint="eastAsia"/>
                <w:spacing w:val="30"/>
                <w:sz w:val="28"/>
                <w:lang w:eastAsia="zh-CN"/>
              </w:rPr>
              <w:t>邓国权</w:t>
            </w:r>
          </w:p>
        </w:tc>
        <w:tc>
          <w:tcPr>
            <w:tcW w:w="840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0433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0433">
              <w:rPr>
                <w:rFonts w:eastAsia="SimSun" w:hint="eastAsia"/>
                <w:spacing w:val="30"/>
                <w:sz w:val="28"/>
                <w:lang w:eastAsia="zh-CN"/>
              </w:rPr>
              <w:t>小巴司机</w:t>
            </w:r>
          </w:p>
        </w:tc>
        <w:tc>
          <w:tcPr>
            <w:tcW w:w="2850" w:type="dxa"/>
          </w:tcPr>
          <w:p w:rsidR="00090433" w:rsidRPr="007B7258" w:rsidRDefault="00090433" w:rsidP="0009043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090433" w:rsidRPr="00355D72" w:rsidTr="00090433">
        <w:trPr>
          <w:cantSplit/>
        </w:trPr>
        <w:tc>
          <w:tcPr>
            <w:tcW w:w="1021" w:type="dxa"/>
          </w:tcPr>
          <w:p w:rsidR="00090433" w:rsidRPr="00355D72" w:rsidRDefault="00090433" w:rsidP="0009043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0433">
              <w:rPr>
                <w:rFonts w:eastAsia="SimSun" w:hint="eastAsia"/>
                <w:spacing w:val="30"/>
                <w:sz w:val="28"/>
                <w:lang w:eastAsia="zh-CN"/>
              </w:rPr>
              <w:t>邓伟明</w:t>
            </w:r>
          </w:p>
        </w:tc>
        <w:tc>
          <w:tcPr>
            <w:tcW w:w="840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0433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090433" w:rsidRPr="00090433" w:rsidRDefault="00090433" w:rsidP="00090433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0433">
              <w:rPr>
                <w:rFonts w:eastAsia="SimSun" w:hint="eastAsia"/>
                <w:spacing w:val="30"/>
                <w:sz w:val="28"/>
                <w:lang w:eastAsia="zh-CN"/>
              </w:rPr>
              <w:t>猎头公司</w:t>
            </w:r>
          </w:p>
        </w:tc>
        <w:tc>
          <w:tcPr>
            <w:tcW w:w="2850" w:type="dxa"/>
          </w:tcPr>
          <w:p w:rsidR="00090433" w:rsidRDefault="00090433" w:rsidP="0009043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AB7A53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217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35660B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AB7A53" w:rsidRPr="00355D72" w:rsidTr="0035660B">
        <w:trPr>
          <w:cantSplit/>
        </w:trPr>
        <w:tc>
          <w:tcPr>
            <w:tcW w:w="1021" w:type="dxa"/>
          </w:tcPr>
          <w:p w:rsidR="00AB7A53" w:rsidRPr="00355D72" w:rsidRDefault="00AB7A53" w:rsidP="00AB7A5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B7A53" w:rsidRPr="00AB7A53" w:rsidRDefault="00AB7A53" w:rsidP="00AB7A53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B7A5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钟皇娣</w:t>
            </w:r>
          </w:p>
        </w:tc>
        <w:tc>
          <w:tcPr>
            <w:tcW w:w="840" w:type="dxa"/>
          </w:tcPr>
          <w:p w:rsidR="00AB7A53" w:rsidRPr="00AB7A53" w:rsidRDefault="00AB7A53" w:rsidP="00AB7A53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AB7A53" w:rsidRPr="00AB7A53" w:rsidRDefault="00AB7A53" w:rsidP="00AB7A53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B7A5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688" w:type="dxa"/>
          </w:tcPr>
          <w:p w:rsidR="00AB7A53" w:rsidRPr="00AB7A53" w:rsidRDefault="00AB7A53" w:rsidP="00AB7A53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B7A53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小巴公司人事部主管</w:t>
            </w:r>
          </w:p>
        </w:tc>
        <w:tc>
          <w:tcPr>
            <w:tcW w:w="2900" w:type="dxa"/>
          </w:tcPr>
          <w:p w:rsidR="00AB7A53" w:rsidRPr="007B7258" w:rsidRDefault="00AB7A53" w:rsidP="00AB7A5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5660B" w:rsidRPr="00355D72" w:rsidTr="0035660B">
        <w:trPr>
          <w:cantSplit/>
        </w:trPr>
        <w:tc>
          <w:tcPr>
            <w:tcW w:w="1021" w:type="dxa"/>
          </w:tcPr>
          <w:p w:rsidR="0035660B" w:rsidRPr="00355D72" w:rsidRDefault="0035660B" w:rsidP="0035660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5660B" w:rsidRPr="00311780" w:rsidRDefault="00311780" w:rsidP="0035660B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C7E93">
              <w:rPr>
                <w:rFonts w:eastAsia="SimSun" w:hint="eastAsia"/>
                <w:spacing w:val="30"/>
                <w:sz w:val="28"/>
                <w:lang w:eastAsia="zh-CN"/>
              </w:rPr>
              <w:t>温</w:t>
            </w:r>
            <w:r w:rsidR="008E37DB" w:rsidRPr="00311780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建邦</w:t>
            </w:r>
          </w:p>
        </w:tc>
        <w:tc>
          <w:tcPr>
            <w:tcW w:w="840" w:type="dxa"/>
          </w:tcPr>
          <w:p w:rsidR="0035660B" w:rsidRPr="0035660B" w:rsidRDefault="0035660B" w:rsidP="0035660B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35660B" w:rsidRPr="0035660B" w:rsidRDefault="0035660B" w:rsidP="0035660B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35660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35660B" w:rsidRPr="0035660B" w:rsidRDefault="0035660B" w:rsidP="0035660B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35660B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高级技术员</w:t>
            </w:r>
          </w:p>
        </w:tc>
        <w:tc>
          <w:tcPr>
            <w:tcW w:w="2900" w:type="dxa"/>
          </w:tcPr>
          <w:p w:rsidR="0035660B" w:rsidRDefault="0035660B" w:rsidP="0035660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19" w:name="_Toc525747134"/>
      <w:r w:rsidRPr="00355D72">
        <w:rPr>
          <w:rFonts w:eastAsia="SimSun" w:hint="eastAsia"/>
          <w:lang w:eastAsia="zh-CN"/>
        </w:rPr>
        <w:t>画眉山</w:t>
      </w:r>
      <w:bookmarkEnd w:id="19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19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画眉山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CF0325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525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CF0325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F0325" w:rsidRPr="00355D72" w:rsidTr="00CF0325">
        <w:trPr>
          <w:cantSplit/>
        </w:trPr>
        <w:tc>
          <w:tcPr>
            <w:tcW w:w="1021" w:type="dxa"/>
          </w:tcPr>
          <w:p w:rsidR="00CF0325" w:rsidRPr="00355D72" w:rsidRDefault="00CF0325" w:rsidP="00CF032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沈泽全</w:t>
            </w:r>
          </w:p>
        </w:tc>
        <w:tc>
          <w:tcPr>
            <w:tcW w:w="840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仕</w:t>
            </w:r>
          </w:p>
        </w:tc>
        <w:tc>
          <w:tcPr>
            <w:tcW w:w="2850" w:type="dxa"/>
          </w:tcPr>
          <w:p w:rsidR="00CF0325" w:rsidRPr="007B7258" w:rsidRDefault="00CF0325" w:rsidP="00CF032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pStyle w:val="10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8B3F3A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widowControl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622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8B3F3A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8B3F3A" w:rsidRPr="00355D72" w:rsidTr="008B3F3A">
        <w:trPr>
          <w:cantSplit/>
        </w:trPr>
        <w:tc>
          <w:tcPr>
            <w:tcW w:w="1021" w:type="dxa"/>
          </w:tcPr>
          <w:p w:rsidR="008B3F3A" w:rsidRPr="00355D72" w:rsidRDefault="008B3F3A" w:rsidP="008B3F3A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B3F3A" w:rsidRPr="008B3F3A" w:rsidRDefault="008B3F3A" w:rsidP="008B3F3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8B3F3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何展文</w:t>
            </w:r>
          </w:p>
        </w:tc>
        <w:tc>
          <w:tcPr>
            <w:tcW w:w="840" w:type="dxa"/>
          </w:tcPr>
          <w:p w:rsidR="008B3F3A" w:rsidRPr="008B3F3A" w:rsidRDefault="008B3F3A" w:rsidP="008B3F3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8B3F3A" w:rsidRPr="008B3F3A" w:rsidRDefault="008B3F3A" w:rsidP="008B3F3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8B3F3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8B3F3A" w:rsidRDefault="008B3F3A" w:rsidP="008B3F3A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8B3F3A" w:rsidRPr="00D07D15" w:rsidRDefault="008B3F3A" w:rsidP="008B3F3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0" w:name="_Toc525747135"/>
      <w:r w:rsidRPr="00355D72">
        <w:rPr>
          <w:rFonts w:eastAsia="SimSun" w:hint="eastAsia"/>
          <w:lang w:eastAsia="zh-CN"/>
        </w:rPr>
        <w:t>塘坑</w:t>
      </w:r>
      <w:r w:rsidRPr="00355D72">
        <w:rPr>
          <w:rFonts w:eastAsia="SimSun"/>
          <w:lang w:eastAsia="zh-CN"/>
        </w:rPr>
        <w:t>(</w:t>
      </w:r>
      <w:r w:rsidRPr="00355D72">
        <w:rPr>
          <w:rFonts w:eastAsia="SimSun" w:hint="eastAsia"/>
          <w:lang w:eastAsia="zh-CN"/>
        </w:rPr>
        <w:t>上</w:t>
      </w:r>
      <w:r w:rsidRPr="00355D72">
        <w:rPr>
          <w:rFonts w:eastAsia="SimSun"/>
          <w:lang w:eastAsia="zh-CN"/>
        </w:rPr>
        <w:t>)</w:t>
      </w:r>
      <w:bookmarkEnd w:id="20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E97F86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0</w:t>
            </w:r>
            <w:r w:rsidR="00790BEC" w:rsidRPr="00355D72">
              <w:rPr>
                <w:rFonts w:eastAsia="SimSun"/>
                <w:b/>
                <w:sz w:val="28"/>
                <w:lang w:eastAsia="zh-CN"/>
              </w:rPr>
              <w:t>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塘坑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上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0055B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571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476832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055BB" w:rsidRPr="00355D72" w:rsidTr="00476832">
        <w:trPr>
          <w:cantSplit/>
        </w:trPr>
        <w:tc>
          <w:tcPr>
            <w:tcW w:w="1021" w:type="dxa"/>
          </w:tcPr>
          <w:p w:rsidR="000055BB" w:rsidRPr="00355D72" w:rsidRDefault="000055BB" w:rsidP="000055B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055BB" w:rsidRPr="000055BB" w:rsidRDefault="000055BB" w:rsidP="000055B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055BB">
              <w:rPr>
                <w:rFonts w:eastAsia="SimSun" w:hint="eastAsia"/>
                <w:spacing w:val="30"/>
                <w:sz w:val="28"/>
                <w:lang w:eastAsia="zh-CN"/>
              </w:rPr>
              <w:t>叶彩燕</w:t>
            </w:r>
          </w:p>
        </w:tc>
        <w:tc>
          <w:tcPr>
            <w:tcW w:w="840" w:type="dxa"/>
          </w:tcPr>
          <w:p w:rsidR="000055BB" w:rsidRPr="000055BB" w:rsidRDefault="000055BB" w:rsidP="000055B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0055BB" w:rsidRPr="000055BB" w:rsidRDefault="000055BB" w:rsidP="000055B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055BB">
              <w:rPr>
                <w:rFonts w:eastAsia="SimSun" w:hint="eastAsia"/>
                <w:spacing w:val="30"/>
                <w:sz w:val="28"/>
                <w:lang w:eastAsia="zh-CN"/>
              </w:rPr>
              <w:t>女</w:t>
            </w:r>
          </w:p>
        </w:tc>
        <w:tc>
          <w:tcPr>
            <w:tcW w:w="1688" w:type="dxa"/>
          </w:tcPr>
          <w:p w:rsidR="000055BB" w:rsidRPr="000055BB" w:rsidRDefault="000055BB" w:rsidP="000055B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055BB">
              <w:rPr>
                <w:rFonts w:eastAsia="SimSun" w:hint="eastAsia"/>
                <w:spacing w:val="30"/>
                <w:sz w:val="28"/>
                <w:lang w:eastAsia="zh-CN"/>
              </w:rPr>
              <w:t>财务策划顾问</w:t>
            </w:r>
          </w:p>
        </w:tc>
        <w:tc>
          <w:tcPr>
            <w:tcW w:w="2900" w:type="dxa"/>
          </w:tcPr>
          <w:p w:rsidR="000055BB" w:rsidRPr="007B7258" w:rsidRDefault="000055BB" w:rsidP="000055B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14E77" w:rsidRPr="00355D72" w:rsidTr="00476832">
        <w:trPr>
          <w:cantSplit/>
        </w:trPr>
        <w:tc>
          <w:tcPr>
            <w:tcW w:w="1021" w:type="dxa"/>
          </w:tcPr>
          <w:p w:rsidR="00D14E77" w:rsidRPr="00355D72" w:rsidRDefault="00D14E77" w:rsidP="00D14E7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14E77" w:rsidRPr="00D14E77" w:rsidRDefault="00D14E77" w:rsidP="00D14E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14E77">
              <w:rPr>
                <w:rFonts w:eastAsia="SimSun" w:hint="eastAsia"/>
                <w:spacing w:val="30"/>
                <w:sz w:val="28"/>
                <w:lang w:eastAsia="zh-CN"/>
              </w:rPr>
              <w:t>栾衍男</w:t>
            </w:r>
          </w:p>
        </w:tc>
        <w:tc>
          <w:tcPr>
            <w:tcW w:w="840" w:type="dxa"/>
          </w:tcPr>
          <w:p w:rsidR="00D14E77" w:rsidRPr="00D14E77" w:rsidRDefault="00D14E77" w:rsidP="00D14E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D14E77" w:rsidRPr="00D14E77" w:rsidRDefault="00D14E77" w:rsidP="00D14E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14E77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D14E77" w:rsidRPr="00D14E77" w:rsidRDefault="00D14E77" w:rsidP="00D14E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D14E77">
              <w:rPr>
                <w:rFonts w:eastAsia="SimSun" w:hint="eastAsia"/>
                <w:spacing w:val="30"/>
                <w:sz w:val="28"/>
                <w:lang w:eastAsia="zh-CN"/>
              </w:rPr>
              <w:t>社区组织干事</w:t>
            </w:r>
          </w:p>
        </w:tc>
        <w:tc>
          <w:tcPr>
            <w:tcW w:w="2900" w:type="dxa"/>
          </w:tcPr>
          <w:p w:rsidR="00D14E77" w:rsidRDefault="00D14E77" w:rsidP="00D14E7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1" w:name="_Toc525747136"/>
      <w:r w:rsidRPr="00355D72">
        <w:rPr>
          <w:rFonts w:eastAsia="SimSun" w:hint="eastAsia"/>
          <w:lang w:eastAsia="zh-CN"/>
        </w:rPr>
        <w:t>塘坑</w:t>
      </w:r>
      <w:r w:rsidRPr="00355D72">
        <w:rPr>
          <w:rFonts w:eastAsia="SimSun"/>
          <w:lang w:eastAsia="zh-CN"/>
        </w:rPr>
        <w:t>(</w:t>
      </w:r>
      <w:r w:rsidRPr="00355D72">
        <w:rPr>
          <w:rFonts w:eastAsia="SimSun" w:hint="eastAsia"/>
          <w:lang w:eastAsia="zh-CN"/>
        </w:rPr>
        <w:t>下</w:t>
      </w:r>
      <w:r w:rsidRPr="00355D72">
        <w:rPr>
          <w:rFonts w:eastAsia="SimSun"/>
          <w:lang w:eastAsia="zh-CN"/>
        </w:rPr>
        <w:t>)</w:t>
      </w:r>
      <w:bookmarkEnd w:id="21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E97F86">
            <w:pPr>
              <w:jc w:val="both"/>
              <w:rPr>
                <w:b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1</w:t>
            </w:r>
            <w:r w:rsidR="00790BEC" w:rsidRPr="00355D72">
              <w:rPr>
                <w:rFonts w:eastAsia="SimSun"/>
                <w:b/>
                <w:sz w:val="28"/>
                <w:lang w:eastAsia="zh-CN"/>
              </w:rPr>
              <w:t>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塘坑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(</w:t>
            </w: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下</w:t>
            </w:r>
            <w:r w:rsidRPr="00355D72">
              <w:rPr>
                <w:rFonts w:eastAsia="SimSun"/>
                <w:b/>
                <w:spacing w:val="30"/>
                <w:sz w:val="28"/>
                <w:lang w:eastAsia="zh-CN"/>
              </w:rPr>
              <w:t>)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9E6246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570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9E6246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E6246" w:rsidRPr="00355D72" w:rsidTr="009E6246">
        <w:trPr>
          <w:cantSplit/>
        </w:trPr>
        <w:tc>
          <w:tcPr>
            <w:tcW w:w="1021" w:type="dxa"/>
          </w:tcPr>
          <w:p w:rsidR="009E6246" w:rsidRPr="00355D72" w:rsidRDefault="009E6246" w:rsidP="009E624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7F682F">
              <w:rPr>
                <w:rFonts w:eastAsia="SimSun" w:hint="eastAsia"/>
                <w:spacing w:val="30"/>
                <w:sz w:val="28"/>
                <w:lang w:eastAsia="zh-CN"/>
              </w:rPr>
              <w:t>丘添胜</w:t>
            </w:r>
          </w:p>
        </w:tc>
        <w:tc>
          <w:tcPr>
            <w:tcW w:w="840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7F682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E6246" w:rsidRDefault="00E4616C" w:rsidP="009E6246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9E6246" w:rsidRDefault="00616842" w:rsidP="009E6246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/>
                <w:spacing w:val="30"/>
                <w:sz w:val="28"/>
                <w:lang w:eastAsia="zh-CN"/>
              </w:rPr>
              <w:t>11</w:t>
            </w:r>
            <w:r>
              <w:rPr>
                <w:rFonts w:eastAsia="SimSun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/>
                <w:spacing w:val="30"/>
                <w:sz w:val="28"/>
                <w:lang w:eastAsia="zh-CN"/>
              </w:rPr>
              <w:t>4</w:t>
            </w:r>
            <w:r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E143BF" w:rsidRPr="00355D72" w:rsidTr="009E6246">
        <w:trPr>
          <w:cantSplit/>
        </w:trPr>
        <w:tc>
          <w:tcPr>
            <w:tcW w:w="1021" w:type="dxa"/>
          </w:tcPr>
          <w:p w:rsidR="00E143BF" w:rsidRPr="00355D72" w:rsidRDefault="00E143BF" w:rsidP="00E143B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143BF" w:rsidRPr="00E143BF" w:rsidRDefault="00E143BF" w:rsidP="00E143B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143BF">
              <w:rPr>
                <w:rFonts w:eastAsia="SimSun" w:hint="eastAsia"/>
                <w:spacing w:val="30"/>
                <w:sz w:val="28"/>
                <w:lang w:eastAsia="zh-CN"/>
              </w:rPr>
              <w:t>张维明</w:t>
            </w:r>
          </w:p>
        </w:tc>
        <w:tc>
          <w:tcPr>
            <w:tcW w:w="840" w:type="dxa"/>
          </w:tcPr>
          <w:p w:rsidR="00E143BF" w:rsidRPr="00E143BF" w:rsidRDefault="00E143BF" w:rsidP="00E143B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E143BF" w:rsidRPr="00E143BF" w:rsidRDefault="00E143BF" w:rsidP="00E143B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143B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E143BF" w:rsidRPr="00E143BF" w:rsidRDefault="00E143BF" w:rsidP="00E143B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E143BF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E143BF" w:rsidRDefault="00E143BF" w:rsidP="00E143B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2" w:name="_Toc525747137"/>
      <w:r w:rsidRPr="00355D72">
        <w:rPr>
          <w:rFonts w:eastAsia="SimSun" w:hint="eastAsia"/>
          <w:lang w:eastAsia="zh-CN"/>
        </w:rPr>
        <w:t>新屋仔</w:t>
      </w:r>
      <w:bookmarkEnd w:id="22"/>
    </w:p>
    <w:p w:rsidR="00D4620D" w:rsidRPr="00355D72" w:rsidRDefault="00D4620D" w:rsidP="00D4620D">
      <w:pPr>
        <w:jc w:val="center"/>
        <w:rPr>
          <w:rFonts w:eastAsia="DengXia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2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新屋仔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735C4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314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B55097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735C47" w:rsidRPr="00355D72" w:rsidTr="00B55097">
        <w:trPr>
          <w:cantSplit/>
        </w:trPr>
        <w:tc>
          <w:tcPr>
            <w:tcW w:w="1021" w:type="dxa"/>
          </w:tcPr>
          <w:p w:rsidR="00735C47" w:rsidRPr="00355D72" w:rsidRDefault="00735C47" w:rsidP="00735C4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35C47" w:rsidRPr="00735C47" w:rsidRDefault="00810911" w:rsidP="00735C47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C7E93">
              <w:rPr>
                <w:rFonts w:eastAsia="SimSun" w:hint="eastAsia"/>
                <w:spacing w:val="30"/>
                <w:sz w:val="28"/>
                <w:lang w:eastAsia="zh-CN"/>
              </w:rPr>
              <w:t>温</w:t>
            </w:r>
            <w:r w:rsidRPr="00735C47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志新</w:t>
            </w:r>
          </w:p>
        </w:tc>
        <w:tc>
          <w:tcPr>
            <w:tcW w:w="840" w:type="dxa"/>
          </w:tcPr>
          <w:p w:rsidR="00735C47" w:rsidRPr="00735C47" w:rsidRDefault="00735C47" w:rsidP="00735C47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735C47" w:rsidRPr="00735C47" w:rsidRDefault="00735C47" w:rsidP="00735C47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735C47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735C47" w:rsidRPr="00D07D15" w:rsidRDefault="00735C47" w:rsidP="00735C47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:rsidR="00735C47" w:rsidRPr="00D07D15" w:rsidRDefault="00735C47" w:rsidP="00735C4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2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F2C16" w:rsidRPr="00355D72" w:rsidTr="00B55097">
        <w:trPr>
          <w:cantSplit/>
        </w:trPr>
        <w:tc>
          <w:tcPr>
            <w:tcW w:w="1021" w:type="dxa"/>
          </w:tcPr>
          <w:p w:rsidR="00BF2C16" w:rsidRPr="00355D72" w:rsidRDefault="00BF2C16" w:rsidP="00BF2C1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BF2C16" w:rsidRPr="00BF2C16" w:rsidRDefault="00BF2C16" w:rsidP="00BF2C1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BF2C1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陈锦华</w:t>
            </w:r>
          </w:p>
        </w:tc>
        <w:tc>
          <w:tcPr>
            <w:tcW w:w="840" w:type="dxa"/>
          </w:tcPr>
          <w:p w:rsidR="00BF2C16" w:rsidRPr="00BF2C16" w:rsidRDefault="00BF2C16" w:rsidP="00BF2C1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BF2C16" w:rsidRPr="00BF2C16" w:rsidRDefault="00BF2C16" w:rsidP="00BF2C1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BF2C1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BF2C16" w:rsidRPr="00D07D15" w:rsidRDefault="00BF2C16" w:rsidP="00BF2C16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900" w:type="dxa"/>
          </w:tcPr>
          <w:p w:rsidR="00BF2C16" w:rsidRPr="00D07D15" w:rsidRDefault="00BF2C16" w:rsidP="00BF2C1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647B52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363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647B52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647B52" w:rsidRPr="00355D72" w:rsidTr="00647B52">
        <w:trPr>
          <w:cantSplit/>
        </w:trPr>
        <w:tc>
          <w:tcPr>
            <w:tcW w:w="1021" w:type="dxa"/>
          </w:tcPr>
          <w:p w:rsidR="00647B52" w:rsidRPr="00355D72" w:rsidRDefault="00647B52" w:rsidP="00647B5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47B52" w:rsidRPr="00647B52" w:rsidRDefault="00647B52" w:rsidP="00647B5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47B52">
              <w:rPr>
                <w:rFonts w:eastAsia="SimSun" w:hint="eastAsia"/>
                <w:spacing w:val="30"/>
                <w:sz w:val="28"/>
                <w:lang w:eastAsia="zh-CN"/>
              </w:rPr>
              <w:t>陈德华</w:t>
            </w:r>
          </w:p>
        </w:tc>
        <w:tc>
          <w:tcPr>
            <w:tcW w:w="840" w:type="dxa"/>
          </w:tcPr>
          <w:p w:rsidR="00647B52" w:rsidRPr="00647B52" w:rsidRDefault="00647B52" w:rsidP="00647B5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647B52" w:rsidRPr="00647B52" w:rsidRDefault="00647B52" w:rsidP="00647B5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47B52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647B52" w:rsidRPr="00647B52" w:rsidRDefault="00647B52" w:rsidP="00647B52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47B52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647B52" w:rsidRPr="007B7258" w:rsidRDefault="00647B52" w:rsidP="00647B5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3" w:name="_Toc525747138"/>
      <w:r w:rsidRPr="00355D72">
        <w:rPr>
          <w:rFonts w:eastAsia="SimSun" w:hint="eastAsia"/>
          <w:lang w:eastAsia="zh-CN"/>
        </w:rPr>
        <w:t>新塘莆</w:t>
      </w:r>
      <w:bookmarkEnd w:id="23"/>
    </w:p>
    <w:p w:rsidR="00246E8C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D4620D" w:rsidRPr="00355D72" w:rsidRDefault="00D4620D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3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新塘莆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A66D35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308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A66D35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A66D35" w:rsidRPr="00355D72" w:rsidTr="00A66D35">
        <w:trPr>
          <w:cantSplit/>
        </w:trPr>
        <w:tc>
          <w:tcPr>
            <w:tcW w:w="1021" w:type="dxa"/>
          </w:tcPr>
          <w:p w:rsidR="00A66D35" w:rsidRPr="00355D72" w:rsidRDefault="00A66D35" w:rsidP="00A66D3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66D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李开荣</w:t>
            </w:r>
          </w:p>
        </w:tc>
        <w:tc>
          <w:tcPr>
            <w:tcW w:w="840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66D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A66D35" w:rsidRPr="00A66D35" w:rsidRDefault="00A66D35" w:rsidP="00A66D3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A66D3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A66D35" w:rsidRDefault="00A66D35" w:rsidP="00A66D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pStyle w:val="10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0D509B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357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0D509B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D509B" w:rsidRPr="00355D72" w:rsidTr="000D509B">
        <w:trPr>
          <w:cantSplit/>
        </w:trPr>
        <w:tc>
          <w:tcPr>
            <w:tcW w:w="1021" w:type="dxa"/>
          </w:tcPr>
          <w:p w:rsidR="000D509B" w:rsidRPr="00355D72" w:rsidRDefault="000D509B" w:rsidP="000D50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509B" w:rsidRPr="000D509B" w:rsidRDefault="000D509B" w:rsidP="000D50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D509B">
              <w:rPr>
                <w:rFonts w:eastAsia="SimSun" w:hint="eastAsia"/>
                <w:spacing w:val="30"/>
                <w:sz w:val="28"/>
                <w:lang w:eastAsia="zh-CN"/>
              </w:rPr>
              <w:t>杨汉东</w:t>
            </w:r>
          </w:p>
        </w:tc>
        <w:tc>
          <w:tcPr>
            <w:tcW w:w="840" w:type="dxa"/>
          </w:tcPr>
          <w:p w:rsidR="000D509B" w:rsidRPr="000D509B" w:rsidRDefault="000D509B" w:rsidP="000D50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0D509B" w:rsidRPr="000D509B" w:rsidRDefault="000D509B" w:rsidP="000D50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D509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0D509B" w:rsidRPr="000D509B" w:rsidRDefault="000D509B" w:rsidP="000D509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0D509B" w:rsidRPr="00D07D15" w:rsidRDefault="000D509B" w:rsidP="000D509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4" w:name="_Toc525747139"/>
      <w:r w:rsidRPr="00355D72">
        <w:rPr>
          <w:rFonts w:eastAsia="SimSun" w:hint="eastAsia"/>
          <w:lang w:eastAsia="zh-CN"/>
        </w:rPr>
        <w:t>狮头岭</w:t>
      </w:r>
      <w:bookmarkEnd w:id="24"/>
    </w:p>
    <w:p w:rsidR="00D4620D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4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狮头岭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091D2F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400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091D2F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91D2F" w:rsidRPr="00355D72" w:rsidTr="00091D2F">
        <w:trPr>
          <w:cantSplit/>
        </w:trPr>
        <w:tc>
          <w:tcPr>
            <w:tcW w:w="1021" w:type="dxa"/>
          </w:tcPr>
          <w:p w:rsidR="00091D2F" w:rsidRPr="00355D72" w:rsidRDefault="00091D2F" w:rsidP="00091D2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91D2F" w:rsidRPr="00091D2F" w:rsidRDefault="00091D2F" w:rsidP="00091D2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1D2F">
              <w:rPr>
                <w:rFonts w:eastAsia="SimSun" w:hint="eastAsia"/>
                <w:spacing w:val="30"/>
                <w:sz w:val="28"/>
                <w:lang w:eastAsia="zh-CN"/>
              </w:rPr>
              <w:t>王嘉庆</w:t>
            </w:r>
          </w:p>
        </w:tc>
        <w:tc>
          <w:tcPr>
            <w:tcW w:w="840" w:type="dxa"/>
          </w:tcPr>
          <w:p w:rsidR="00091D2F" w:rsidRPr="00091D2F" w:rsidRDefault="00091D2F" w:rsidP="00091D2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091D2F" w:rsidRPr="00091D2F" w:rsidRDefault="00091D2F" w:rsidP="00091D2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091D2F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091D2F" w:rsidRPr="00091D2F" w:rsidRDefault="00B12501" w:rsidP="00091D2F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091D2F" w:rsidRPr="00D07D15" w:rsidRDefault="00091D2F" w:rsidP="00091D2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465249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472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465249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465249" w:rsidRPr="00355D72" w:rsidTr="00465249">
        <w:trPr>
          <w:cantSplit/>
        </w:trPr>
        <w:tc>
          <w:tcPr>
            <w:tcW w:w="1021" w:type="dxa"/>
          </w:tcPr>
          <w:p w:rsidR="00465249" w:rsidRPr="00355D72" w:rsidRDefault="00465249" w:rsidP="0046524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65249" w:rsidRPr="00465249" w:rsidRDefault="00465249" w:rsidP="0046524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465249">
              <w:rPr>
                <w:rFonts w:eastAsia="SimSun" w:hint="eastAsia"/>
                <w:spacing w:val="30"/>
                <w:sz w:val="28"/>
                <w:lang w:eastAsia="zh-CN"/>
              </w:rPr>
              <w:t>王观球</w:t>
            </w:r>
          </w:p>
        </w:tc>
        <w:tc>
          <w:tcPr>
            <w:tcW w:w="840" w:type="dxa"/>
          </w:tcPr>
          <w:p w:rsidR="00465249" w:rsidRPr="00465249" w:rsidRDefault="00465249" w:rsidP="0046524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465249" w:rsidRPr="00465249" w:rsidRDefault="00465249" w:rsidP="0046524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465249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465249" w:rsidRPr="00465249" w:rsidRDefault="00465249" w:rsidP="0046524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465249" w:rsidRPr="00D07D15" w:rsidRDefault="00465249" w:rsidP="0046524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5" w:name="_Toc525747140"/>
      <w:r w:rsidRPr="00355D72">
        <w:rPr>
          <w:rFonts w:eastAsia="SimSun" w:hint="eastAsia"/>
          <w:lang w:eastAsia="zh-CN"/>
        </w:rPr>
        <w:t>龙跃头</w:t>
      </w:r>
      <w:bookmarkEnd w:id="25"/>
    </w:p>
    <w:p w:rsidR="00D4620D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5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龙跃头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5C4A1D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74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5C4A1D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C4A1D" w:rsidRPr="00355D72" w:rsidTr="005C4A1D">
        <w:trPr>
          <w:cantSplit/>
        </w:trPr>
        <w:tc>
          <w:tcPr>
            <w:tcW w:w="1021" w:type="dxa"/>
          </w:tcPr>
          <w:p w:rsidR="005C4A1D" w:rsidRPr="00355D72" w:rsidRDefault="005C4A1D" w:rsidP="005C4A1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C4A1D" w:rsidRPr="005C4A1D" w:rsidRDefault="005C4A1D" w:rsidP="005C4A1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5C4A1D">
              <w:rPr>
                <w:rFonts w:eastAsia="SimSun" w:hint="eastAsia"/>
                <w:spacing w:val="30"/>
                <w:sz w:val="28"/>
                <w:lang w:eastAsia="zh-CN"/>
              </w:rPr>
              <w:t>邓根年</w:t>
            </w:r>
          </w:p>
        </w:tc>
        <w:tc>
          <w:tcPr>
            <w:tcW w:w="840" w:type="dxa"/>
          </w:tcPr>
          <w:p w:rsidR="005C4A1D" w:rsidRPr="005C4A1D" w:rsidRDefault="005C4A1D" w:rsidP="005C4A1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5C4A1D" w:rsidRPr="005C4A1D" w:rsidRDefault="005C4A1D" w:rsidP="005C4A1D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5C4A1D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5C4A1D" w:rsidRDefault="005C4A1D" w:rsidP="005C4A1D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5C4A1D" w:rsidRPr="00D07D15" w:rsidRDefault="005C4A1D" w:rsidP="005C4A1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907D29" w:rsidRPr="00355D72" w:rsidTr="005C4A1D">
        <w:trPr>
          <w:cantSplit/>
        </w:trPr>
        <w:tc>
          <w:tcPr>
            <w:tcW w:w="1021" w:type="dxa"/>
          </w:tcPr>
          <w:p w:rsidR="00907D29" w:rsidRPr="00355D72" w:rsidRDefault="00907D29" w:rsidP="00907D2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邓伟森</w:t>
            </w:r>
          </w:p>
        </w:tc>
        <w:tc>
          <w:tcPr>
            <w:tcW w:w="840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07D29" w:rsidRPr="00907D29" w:rsidRDefault="00907D29" w:rsidP="00907D29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907D29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907D29" w:rsidRDefault="00907D29" w:rsidP="00907D2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45175" w:rsidRPr="00355D72" w:rsidTr="005C4A1D">
        <w:trPr>
          <w:cantSplit/>
        </w:trPr>
        <w:tc>
          <w:tcPr>
            <w:tcW w:w="1021" w:type="dxa"/>
          </w:tcPr>
          <w:p w:rsidR="00D45175" w:rsidRPr="00355D72" w:rsidRDefault="00D45175" w:rsidP="00D4517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45175" w:rsidRPr="00CF0325" w:rsidRDefault="00D45175" w:rsidP="00D4517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志佳</w:t>
            </w:r>
          </w:p>
        </w:tc>
        <w:tc>
          <w:tcPr>
            <w:tcW w:w="840" w:type="dxa"/>
          </w:tcPr>
          <w:p w:rsidR="00D45175" w:rsidRPr="00CF0325" w:rsidRDefault="00D45175" w:rsidP="00D4517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D45175" w:rsidRPr="00CF0325" w:rsidRDefault="00D45175" w:rsidP="00D4517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D45175" w:rsidRPr="00CF0325" w:rsidRDefault="00D45175" w:rsidP="00D4517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D45175" w:rsidRPr="00D07D15" w:rsidRDefault="00D45175" w:rsidP="00D4517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9E6246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99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9E6246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E6246" w:rsidRPr="00355D72" w:rsidTr="009E6246">
        <w:trPr>
          <w:cantSplit/>
        </w:trPr>
        <w:tc>
          <w:tcPr>
            <w:tcW w:w="1021" w:type="dxa"/>
          </w:tcPr>
          <w:p w:rsidR="009E6246" w:rsidRPr="00355D72" w:rsidRDefault="009E6246" w:rsidP="009E624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5379C1">
              <w:rPr>
                <w:rFonts w:eastAsia="SimSun" w:hint="eastAsia"/>
                <w:spacing w:val="30"/>
                <w:sz w:val="28"/>
                <w:lang w:eastAsia="zh-CN"/>
              </w:rPr>
              <w:t>邓</w:t>
            </w:r>
            <w:r w:rsidRPr="009E6246">
              <w:rPr>
                <w:rFonts w:eastAsia="SimSun" w:hint="eastAsia"/>
                <w:spacing w:val="30"/>
                <w:sz w:val="28"/>
                <w:lang w:eastAsia="zh-CN"/>
              </w:rPr>
              <w:t>康元</w:t>
            </w:r>
          </w:p>
        </w:tc>
        <w:tc>
          <w:tcPr>
            <w:tcW w:w="840" w:type="dxa"/>
          </w:tcPr>
          <w:p w:rsidR="009E6246" w:rsidRPr="00D07D15" w:rsidRDefault="009E6246" w:rsidP="009E624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5379C1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9E6246" w:rsidRDefault="00616842" w:rsidP="009E6246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/>
                <w:spacing w:val="30"/>
                <w:sz w:val="28"/>
                <w:lang w:eastAsia="zh-CN"/>
              </w:rPr>
              <w:t>11</w:t>
            </w:r>
            <w:r>
              <w:rPr>
                <w:rFonts w:eastAsia="SimSun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/>
                <w:spacing w:val="30"/>
                <w:sz w:val="28"/>
                <w:lang w:eastAsia="zh-CN"/>
              </w:rPr>
              <w:t>4</w:t>
            </w:r>
            <w:r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9E6246" w:rsidRPr="00355D72" w:rsidTr="009E6246">
        <w:trPr>
          <w:cantSplit/>
        </w:trPr>
        <w:tc>
          <w:tcPr>
            <w:tcW w:w="1021" w:type="dxa"/>
          </w:tcPr>
          <w:p w:rsidR="009E6246" w:rsidRPr="00355D72" w:rsidRDefault="009E6246" w:rsidP="009E624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7B62CE">
              <w:rPr>
                <w:rFonts w:eastAsia="SimSun" w:hint="eastAsia"/>
                <w:spacing w:val="30"/>
                <w:sz w:val="28"/>
                <w:lang w:eastAsia="zh-CN"/>
              </w:rPr>
              <w:t>邓祖仁</w:t>
            </w:r>
          </w:p>
        </w:tc>
        <w:tc>
          <w:tcPr>
            <w:tcW w:w="840" w:type="dxa"/>
          </w:tcPr>
          <w:p w:rsidR="009E6246" w:rsidRPr="00D07D15" w:rsidRDefault="009E6246" w:rsidP="009E624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7B62CE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5379C1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9E6246" w:rsidRDefault="00616842" w:rsidP="009E6246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/>
                <w:spacing w:val="30"/>
                <w:sz w:val="28"/>
                <w:lang w:eastAsia="zh-CN"/>
              </w:rPr>
              <w:t>11</w:t>
            </w:r>
            <w:r>
              <w:rPr>
                <w:rFonts w:eastAsia="SimSun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/>
                <w:spacing w:val="30"/>
                <w:sz w:val="28"/>
                <w:lang w:eastAsia="zh-CN"/>
              </w:rPr>
              <w:t>4</w:t>
            </w:r>
            <w:r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6" w:name="_Toc525747141"/>
      <w:r w:rsidRPr="00355D72">
        <w:rPr>
          <w:rFonts w:eastAsia="SimSun" w:hint="eastAsia"/>
          <w:lang w:eastAsia="zh-CN"/>
        </w:rPr>
        <w:t>岭仔</w:t>
      </w:r>
      <w:bookmarkEnd w:id="26"/>
    </w:p>
    <w:p w:rsidR="00D4620D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6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岭仔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ED3BF1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44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ED3BF1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ED3BF1" w:rsidRPr="00355D72" w:rsidTr="00ED3BF1">
        <w:trPr>
          <w:cantSplit/>
        </w:trPr>
        <w:tc>
          <w:tcPr>
            <w:tcW w:w="1021" w:type="dxa"/>
          </w:tcPr>
          <w:p w:rsidR="00ED3BF1" w:rsidRPr="00355D72" w:rsidRDefault="00ED3BF1" w:rsidP="00ED3BF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ED3BF1" w:rsidRPr="00ED3BF1" w:rsidRDefault="00ED3BF1" w:rsidP="00ED3BF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ED3BF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蔡坚明</w:t>
            </w:r>
          </w:p>
        </w:tc>
        <w:tc>
          <w:tcPr>
            <w:tcW w:w="840" w:type="dxa"/>
          </w:tcPr>
          <w:p w:rsidR="00ED3BF1" w:rsidRPr="00ED3BF1" w:rsidRDefault="00ED3BF1" w:rsidP="00ED3BF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ED3BF1" w:rsidRPr="00ED3BF1" w:rsidRDefault="00ED3BF1" w:rsidP="00ED3BF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ED3BF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ED3BF1" w:rsidRPr="00ED3BF1" w:rsidRDefault="00ED3BF1" w:rsidP="00ED3BF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ED3BF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ED3BF1" w:rsidRDefault="00ED3BF1" w:rsidP="00ED3BF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9E6246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65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9E6246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9E6246" w:rsidRPr="00355D72" w:rsidTr="009E6246">
        <w:trPr>
          <w:cantSplit/>
        </w:trPr>
        <w:tc>
          <w:tcPr>
            <w:tcW w:w="1021" w:type="dxa"/>
          </w:tcPr>
          <w:p w:rsidR="009E6246" w:rsidRPr="00355D72" w:rsidRDefault="009E6246" w:rsidP="009E624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E6246" w:rsidRDefault="00923531" w:rsidP="009E6246">
            <w:pPr>
              <w:jc w:val="center"/>
              <w:rPr>
                <w:spacing w:val="30"/>
                <w:sz w:val="28"/>
              </w:rPr>
            </w:pPr>
            <w:r w:rsidRPr="005B44DD">
              <w:rPr>
                <w:rFonts w:eastAsia="SimSun" w:hint="eastAsia"/>
                <w:spacing w:val="30"/>
                <w:sz w:val="28"/>
                <w:lang w:eastAsia="zh-CN"/>
              </w:rPr>
              <w:t>蔡</w:t>
            </w:r>
            <w:r w:rsidRPr="009E6246">
              <w:rPr>
                <w:rFonts w:eastAsia="SimSun" w:hint="eastAsia"/>
                <w:spacing w:val="30"/>
                <w:sz w:val="28"/>
                <w:lang w:eastAsia="zh-CN"/>
              </w:rPr>
              <w:t>子聪</w:t>
            </w:r>
          </w:p>
        </w:tc>
        <w:tc>
          <w:tcPr>
            <w:tcW w:w="840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E6246" w:rsidRDefault="009E6246" w:rsidP="009E6246">
            <w:pPr>
              <w:jc w:val="center"/>
              <w:rPr>
                <w:spacing w:val="30"/>
                <w:sz w:val="28"/>
              </w:rPr>
            </w:pPr>
            <w:r w:rsidRPr="005B44DD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9E6246" w:rsidRDefault="00E4616C" w:rsidP="009E6246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 w:hint="eastAsia"/>
                <w:spacing w:val="30"/>
                <w:sz w:val="28"/>
                <w:lang w:eastAsia="zh-CN"/>
              </w:rPr>
              <w:t>(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候选人未有提供资料</w:t>
            </w:r>
            <w:r>
              <w:rPr>
                <w:rFonts w:eastAsia="SimSun" w:hint="eastAsia"/>
                <w:spacing w:val="30"/>
                <w:sz w:val="28"/>
                <w:lang w:eastAsia="zh-CN"/>
              </w:rPr>
              <w:t>)</w:t>
            </w:r>
          </w:p>
        </w:tc>
        <w:tc>
          <w:tcPr>
            <w:tcW w:w="2850" w:type="dxa"/>
          </w:tcPr>
          <w:p w:rsidR="009E6246" w:rsidRDefault="00616842" w:rsidP="009E6246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/>
                <w:spacing w:val="30"/>
                <w:sz w:val="28"/>
                <w:lang w:eastAsia="zh-CN"/>
              </w:rPr>
              <w:t>11</w:t>
            </w:r>
            <w:r>
              <w:rPr>
                <w:rFonts w:eastAsia="SimSun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/>
                <w:spacing w:val="30"/>
                <w:sz w:val="28"/>
                <w:lang w:eastAsia="zh-CN"/>
              </w:rPr>
              <w:t>4</w:t>
            </w:r>
            <w:r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BC7B88" w:rsidRPr="00355D72" w:rsidTr="009E6246">
        <w:trPr>
          <w:cantSplit/>
        </w:trPr>
        <w:tc>
          <w:tcPr>
            <w:tcW w:w="1021" w:type="dxa"/>
          </w:tcPr>
          <w:p w:rsidR="00BC7B88" w:rsidRPr="00355D72" w:rsidRDefault="00BC7B88" w:rsidP="00BC7B8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BC7B88" w:rsidRPr="00BC7B88" w:rsidRDefault="00BC7B88" w:rsidP="00BC7B8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C7B88">
              <w:rPr>
                <w:rFonts w:eastAsia="SimSun" w:hint="eastAsia"/>
                <w:spacing w:val="30"/>
                <w:sz w:val="28"/>
                <w:lang w:eastAsia="zh-CN"/>
              </w:rPr>
              <w:t>蔡润稳</w:t>
            </w:r>
          </w:p>
        </w:tc>
        <w:tc>
          <w:tcPr>
            <w:tcW w:w="840" w:type="dxa"/>
          </w:tcPr>
          <w:p w:rsidR="00BC7B88" w:rsidRPr="00BC7B88" w:rsidRDefault="00BC7B88" w:rsidP="00BC7B8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BC7B88" w:rsidRPr="00BC7B88" w:rsidRDefault="00BC7B88" w:rsidP="00BC7B8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C7B88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BC7B88" w:rsidRPr="00BC7B88" w:rsidRDefault="00BC7B88" w:rsidP="00BC7B88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BC7B88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BC7B88" w:rsidRDefault="00BC7B88" w:rsidP="00BC7B8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pStyle w:val="10"/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7" w:name="_Toc525747142"/>
      <w:r w:rsidRPr="00355D72">
        <w:rPr>
          <w:rFonts w:eastAsia="SimSun" w:hint="eastAsia"/>
          <w:lang w:eastAsia="zh-CN"/>
        </w:rPr>
        <w:t>岭皮村</w:t>
      </w:r>
      <w:bookmarkEnd w:id="27"/>
    </w:p>
    <w:p w:rsidR="00D4620D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C7087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7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岭皮村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1A465D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43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1A465D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1A465D" w:rsidRPr="00355D72" w:rsidTr="001A465D">
        <w:trPr>
          <w:cantSplit/>
        </w:trPr>
        <w:tc>
          <w:tcPr>
            <w:tcW w:w="1021" w:type="dxa"/>
          </w:tcPr>
          <w:p w:rsidR="001A465D" w:rsidRPr="00355D72" w:rsidRDefault="001A465D" w:rsidP="001A465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陈贵福</w:t>
            </w:r>
          </w:p>
        </w:tc>
        <w:tc>
          <w:tcPr>
            <w:tcW w:w="840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1A465D" w:rsidRPr="001A465D" w:rsidRDefault="001A465D" w:rsidP="001A465D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A465D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人士</w:t>
            </w:r>
          </w:p>
        </w:tc>
        <w:tc>
          <w:tcPr>
            <w:tcW w:w="2900" w:type="dxa"/>
          </w:tcPr>
          <w:p w:rsidR="001A465D" w:rsidRPr="007B7258" w:rsidRDefault="001A465D" w:rsidP="001A465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8A6C3E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64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8A6C3E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8A6C3E" w:rsidRPr="00355D72" w:rsidTr="008A6C3E">
        <w:trPr>
          <w:cantSplit/>
        </w:trPr>
        <w:tc>
          <w:tcPr>
            <w:tcW w:w="1021" w:type="dxa"/>
          </w:tcPr>
          <w:p w:rsidR="008A6C3E" w:rsidRPr="00355D72" w:rsidRDefault="008A6C3E" w:rsidP="008A6C3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A6C3E" w:rsidRPr="008A6C3E" w:rsidRDefault="008A6C3E" w:rsidP="008A6C3E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8A6C3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陈贵兴</w:t>
            </w:r>
          </w:p>
        </w:tc>
        <w:tc>
          <w:tcPr>
            <w:tcW w:w="840" w:type="dxa"/>
          </w:tcPr>
          <w:p w:rsidR="008A6C3E" w:rsidRPr="008A6C3E" w:rsidRDefault="008A6C3E" w:rsidP="008A6C3E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8A6C3E" w:rsidRPr="008A6C3E" w:rsidRDefault="008A6C3E" w:rsidP="008A6C3E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8A6C3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8A6C3E" w:rsidRPr="008A6C3E" w:rsidRDefault="008A6C3E" w:rsidP="008A6C3E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8A6C3E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8A6C3E" w:rsidRPr="007B7258" w:rsidRDefault="008A6C3E" w:rsidP="008A6C3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pStyle w:val="10"/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8" w:name="_Toc525747143"/>
      <w:r w:rsidRPr="00355D72">
        <w:rPr>
          <w:rFonts w:eastAsia="SimSun" w:hint="eastAsia"/>
          <w:lang w:eastAsia="zh-CN"/>
        </w:rPr>
        <w:t>岭咀</w:t>
      </w:r>
      <w:bookmarkEnd w:id="28"/>
    </w:p>
    <w:p w:rsidR="00D4620D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68"/>
        <w:gridCol w:w="8548"/>
      </w:tblGrid>
      <w:tr w:rsidR="00246E8C" w:rsidRPr="00355D72">
        <w:trPr>
          <w:cantSplit/>
        </w:trPr>
        <w:tc>
          <w:tcPr>
            <w:tcW w:w="868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8)</w:t>
            </w:r>
          </w:p>
        </w:tc>
        <w:tc>
          <w:tcPr>
            <w:tcW w:w="8548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岭咀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C9051C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45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C9051C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C9051C" w:rsidRDefault="00790BEC" w:rsidP="00C708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C9051C" w:rsidRDefault="00790BEC" w:rsidP="00C708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C9051C" w:rsidRDefault="00790BEC" w:rsidP="00C708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C9051C" w:rsidRDefault="00790BEC" w:rsidP="00C70877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9051C" w:rsidRPr="00355D72" w:rsidTr="00C9051C">
        <w:trPr>
          <w:cantSplit/>
        </w:trPr>
        <w:tc>
          <w:tcPr>
            <w:tcW w:w="1021" w:type="dxa"/>
          </w:tcPr>
          <w:p w:rsidR="00C9051C" w:rsidRPr="00355D72" w:rsidRDefault="00C9051C" w:rsidP="00C9051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9051C">
              <w:rPr>
                <w:rFonts w:eastAsia="SimSun" w:hint="eastAsia"/>
                <w:spacing w:val="30"/>
                <w:sz w:val="28"/>
                <w:lang w:eastAsia="zh-CN"/>
              </w:rPr>
              <w:t>张瑞坤</w:t>
            </w:r>
          </w:p>
        </w:tc>
        <w:tc>
          <w:tcPr>
            <w:tcW w:w="840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9051C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C9051C" w:rsidRPr="00C9051C" w:rsidRDefault="00C9051C" w:rsidP="00C9051C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C9051C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C9051C" w:rsidRPr="007B7258" w:rsidRDefault="00C9051C" w:rsidP="00C9051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525DC1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66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6F443B">
        <w:trPr>
          <w:cantSplit/>
        </w:trPr>
        <w:tc>
          <w:tcPr>
            <w:tcW w:w="1021" w:type="dxa"/>
          </w:tcPr>
          <w:p w:rsidR="00246E8C" w:rsidRPr="00355D72" w:rsidRDefault="00246E8C" w:rsidP="00C70877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6F443B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</w:t>
            </w:r>
            <w:r w:rsidR="00790BEC" w:rsidRPr="00355D72">
              <w:rPr>
                <w:rFonts w:eastAsia="SimSun" w:hint="eastAsia"/>
                <w:spacing w:val="30"/>
                <w:sz w:val="28"/>
                <w:lang w:eastAsia="zh-CN"/>
              </w:rPr>
              <w:t>名</w:t>
            </w:r>
          </w:p>
        </w:tc>
        <w:tc>
          <w:tcPr>
            <w:tcW w:w="84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C70877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25DC1" w:rsidRPr="00355D72" w:rsidTr="006F443B">
        <w:trPr>
          <w:cantSplit/>
        </w:trPr>
        <w:tc>
          <w:tcPr>
            <w:tcW w:w="1021" w:type="dxa"/>
          </w:tcPr>
          <w:p w:rsidR="00525DC1" w:rsidRPr="00355D72" w:rsidRDefault="00525DC1" w:rsidP="00525DC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钟剑松</w:t>
            </w:r>
          </w:p>
        </w:tc>
        <w:tc>
          <w:tcPr>
            <w:tcW w:w="840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525DC1" w:rsidRPr="00525DC1" w:rsidRDefault="00525DC1" w:rsidP="00525DC1">
            <w:pPr>
              <w:jc w:val="center"/>
              <w:rPr>
                <w:rFonts w:ascii="SimSun" w:eastAsia="SimSun" w:hAnsi="SimSun"/>
                <w:spacing w:val="30"/>
                <w:sz w:val="28"/>
                <w:lang w:eastAsia="zh-HK"/>
              </w:rPr>
            </w:pPr>
            <w:r w:rsidRPr="00525DC1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公司顾问</w:t>
            </w:r>
          </w:p>
        </w:tc>
        <w:tc>
          <w:tcPr>
            <w:tcW w:w="2900" w:type="dxa"/>
          </w:tcPr>
          <w:p w:rsidR="00525DC1" w:rsidRPr="007B7258" w:rsidRDefault="00525DC1" w:rsidP="00525DC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F443B" w:rsidRPr="00355D72" w:rsidTr="006F443B">
        <w:trPr>
          <w:cantSplit/>
        </w:trPr>
        <w:tc>
          <w:tcPr>
            <w:tcW w:w="1021" w:type="dxa"/>
          </w:tcPr>
          <w:p w:rsidR="006F443B" w:rsidRPr="00355D72" w:rsidRDefault="006F443B" w:rsidP="006F443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何明康</w:t>
            </w:r>
          </w:p>
        </w:tc>
        <w:tc>
          <w:tcPr>
            <w:tcW w:w="840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</w:p>
        </w:tc>
        <w:tc>
          <w:tcPr>
            <w:tcW w:w="960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6F443B" w:rsidRPr="006F443B" w:rsidRDefault="006F443B" w:rsidP="006F443B">
            <w:pPr>
              <w:jc w:val="center"/>
              <w:rPr>
                <w:rFonts w:eastAsia="SimSun"/>
                <w:spacing w:val="30"/>
                <w:sz w:val="28"/>
                <w:lang w:eastAsia="zh-CN"/>
              </w:rPr>
            </w:pPr>
            <w:r w:rsidRPr="006F443B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6F443B" w:rsidRPr="007B7258" w:rsidRDefault="006F443B" w:rsidP="006F443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29" w:name="_Toc525747144"/>
      <w:r w:rsidRPr="00355D72">
        <w:rPr>
          <w:rFonts w:eastAsia="SimSun" w:hint="eastAsia"/>
          <w:lang w:eastAsia="zh-CN"/>
        </w:rPr>
        <w:t>简头村</w:t>
      </w:r>
      <w:bookmarkEnd w:id="29"/>
    </w:p>
    <w:p w:rsidR="00D4620D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A072E2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29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简头村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CF0325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103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BF2C16">
        <w:trPr>
          <w:cantSplit/>
        </w:trPr>
        <w:tc>
          <w:tcPr>
            <w:tcW w:w="1021" w:type="dxa"/>
          </w:tcPr>
          <w:p w:rsidR="00246E8C" w:rsidRPr="00355D72" w:rsidRDefault="00246E8C" w:rsidP="0022719F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CF0325" w:rsidRPr="00355D72" w:rsidTr="00BF2C16">
        <w:trPr>
          <w:cantSplit/>
        </w:trPr>
        <w:tc>
          <w:tcPr>
            <w:tcW w:w="1021" w:type="dxa"/>
          </w:tcPr>
          <w:p w:rsidR="00CF0325" w:rsidRPr="00355D72" w:rsidRDefault="00CF0325" w:rsidP="00CF032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罗伯芬</w:t>
            </w:r>
          </w:p>
        </w:tc>
        <w:tc>
          <w:tcPr>
            <w:tcW w:w="840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CF0325" w:rsidRPr="00CF0325" w:rsidRDefault="00CF0325" w:rsidP="00CF0325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CF0325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CF0325" w:rsidRPr="007B7258" w:rsidRDefault="00CF0325" w:rsidP="00CF032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F2C16" w:rsidRPr="00355D72" w:rsidTr="00BF2C16">
        <w:trPr>
          <w:cantSplit/>
        </w:trPr>
        <w:tc>
          <w:tcPr>
            <w:tcW w:w="1021" w:type="dxa"/>
          </w:tcPr>
          <w:p w:rsidR="00BF2C16" w:rsidRPr="00355D72" w:rsidRDefault="00BF2C16" w:rsidP="00BF2C1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BF2C16" w:rsidRPr="00BF2C16" w:rsidRDefault="00BF2C16" w:rsidP="00BF2C1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BF2C1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罗石安</w:t>
            </w:r>
          </w:p>
        </w:tc>
        <w:tc>
          <w:tcPr>
            <w:tcW w:w="840" w:type="dxa"/>
          </w:tcPr>
          <w:p w:rsidR="00BF2C16" w:rsidRPr="00BF2C16" w:rsidRDefault="00BF2C16" w:rsidP="00BF2C1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BF2C16" w:rsidRPr="00BF2C16" w:rsidRDefault="00BF2C16" w:rsidP="00BF2C1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BF2C1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BF2C16" w:rsidRPr="00BF2C16" w:rsidRDefault="00BF2C16" w:rsidP="00BF2C1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BF2C1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司机</w:t>
            </w:r>
          </w:p>
        </w:tc>
        <w:tc>
          <w:tcPr>
            <w:tcW w:w="2900" w:type="dxa"/>
          </w:tcPr>
          <w:p w:rsidR="00BF2C16" w:rsidRPr="007B7258" w:rsidRDefault="00BF2C16" w:rsidP="00BF2C1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FC2326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15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FC2326">
        <w:trPr>
          <w:cantSplit/>
        </w:trPr>
        <w:tc>
          <w:tcPr>
            <w:tcW w:w="1021" w:type="dxa"/>
          </w:tcPr>
          <w:p w:rsidR="00246E8C" w:rsidRPr="00355D72" w:rsidRDefault="00246E8C" w:rsidP="0022719F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FC2326" w:rsidRPr="00355D72" w:rsidTr="00FC2326">
        <w:trPr>
          <w:cantSplit/>
        </w:trPr>
        <w:tc>
          <w:tcPr>
            <w:tcW w:w="1021" w:type="dxa"/>
          </w:tcPr>
          <w:p w:rsidR="00FC2326" w:rsidRPr="00355D72" w:rsidRDefault="00FC2326" w:rsidP="00FC232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C232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刘笔文</w:t>
            </w:r>
          </w:p>
        </w:tc>
        <w:tc>
          <w:tcPr>
            <w:tcW w:w="840" w:type="dxa"/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C232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C232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850" w:type="dxa"/>
          </w:tcPr>
          <w:p w:rsidR="00FC2326" w:rsidRPr="007B7258" w:rsidRDefault="00FC2326" w:rsidP="00FC23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06C4A" w:rsidRPr="00355D72" w:rsidTr="00FC2326">
        <w:trPr>
          <w:cantSplit/>
        </w:trPr>
        <w:tc>
          <w:tcPr>
            <w:tcW w:w="1021" w:type="dxa"/>
          </w:tcPr>
          <w:p w:rsidR="00106C4A" w:rsidRPr="00355D72" w:rsidRDefault="00106C4A" w:rsidP="00106C4A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06C4A" w:rsidRPr="00106C4A" w:rsidRDefault="00106C4A" w:rsidP="00106C4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06C4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陈栋泽</w:t>
            </w:r>
          </w:p>
        </w:tc>
        <w:tc>
          <w:tcPr>
            <w:tcW w:w="840" w:type="dxa"/>
          </w:tcPr>
          <w:p w:rsidR="00106C4A" w:rsidRPr="00106C4A" w:rsidRDefault="00106C4A" w:rsidP="00106C4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106C4A" w:rsidRPr="00106C4A" w:rsidRDefault="00106C4A" w:rsidP="00106C4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06C4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</w:tcPr>
          <w:p w:rsidR="00106C4A" w:rsidRPr="00106C4A" w:rsidRDefault="00106C4A" w:rsidP="00106C4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106C4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商人</w:t>
            </w:r>
          </w:p>
        </w:tc>
        <w:tc>
          <w:tcPr>
            <w:tcW w:w="2850" w:type="dxa"/>
          </w:tcPr>
          <w:p w:rsidR="00106C4A" w:rsidRPr="007B7258" w:rsidRDefault="00106C4A" w:rsidP="00106C4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 w:rsidR="0080523C"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jc w:val="both"/>
        <w:rPr>
          <w:lang w:eastAsia="zh-CN"/>
        </w:rPr>
      </w:pPr>
    </w:p>
    <w:p w:rsidR="00246E8C" w:rsidRPr="00355D72" w:rsidRDefault="00790BEC">
      <w:pPr>
        <w:pStyle w:val="SectionHeading"/>
        <w:rPr>
          <w:lang w:eastAsia="zh-CN"/>
        </w:rPr>
      </w:pPr>
      <w:bookmarkStart w:id="30" w:name="_Toc525747145"/>
      <w:r w:rsidRPr="00355D72">
        <w:rPr>
          <w:rFonts w:eastAsia="SimSun" w:hint="eastAsia"/>
          <w:lang w:eastAsia="zh-CN"/>
        </w:rPr>
        <w:t>鹤薮围</w:t>
      </w:r>
      <w:bookmarkEnd w:id="30"/>
    </w:p>
    <w:p w:rsidR="00D4620D" w:rsidRPr="00355D72" w:rsidRDefault="00D4620D" w:rsidP="00D4620D">
      <w:pPr>
        <w:jc w:val="center"/>
        <w:rPr>
          <w:rFonts w:eastAsia="SimSun"/>
          <w:b/>
          <w:spacing w:val="30"/>
          <w:sz w:val="28"/>
          <w:lang w:eastAsia="zh-CN"/>
        </w:rPr>
      </w:pPr>
      <w:r w:rsidRPr="00355D72">
        <w:rPr>
          <w:rFonts w:eastAsia="SimSun"/>
          <w:b/>
          <w:spacing w:val="30"/>
          <w:sz w:val="28"/>
          <w:lang w:eastAsia="zh-CN"/>
        </w:rPr>
        <w:t>2023</w:t>
      </w:r>
      <w:r w:rsidRPr="00355D72">
        <w:rPr>
          <w:rFonts w:eastAsia="SimSun" w:hint="eastAsia"/>
          <w:b/>
          <w:spacing w:val="30"/>
          <w:sz w:val="28"/>
          <w:lang w:eastAsia="zh-CN"/>
        </w:rPr>
        <w:t>村代表选举</w:t>
      </w:r>
      <w:r w:rsidR="00A15360">
        <w:rPr>
          <w:rFonts w:eastAsia="SimSun" w:hint="eastAsia"/>
          <w:b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b/>
          <w:spacing w:val="30"/>
          <w:sz w:val="28"/>
          <w:lang w:eastAsia="zh-CN"/>
        </w:rPr>
        <w:t>选人名单</w:t>
      </w:r>
    </w:p>
    <w:p w:rsidR="00246E8C" w:rsidRPr="00355D72" w:rsidRDefault="00246E8C">
      <w:pPr>
        <w:rPr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246E8C" w:rsidRPr="00355D72" w:rsidTr="00A072E2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/>
                <w:b/>
                <w:sz w:val="28"/>
                <w:lang w:eastAsia="zh-CN"/>
              </w:rPr>
              <w:t>(30)</w:t>
            </w:r>
          </w:p>
        </w:tc>
        <w:tc>
          <w:tcPr>
            <w:tcW w:w="8395" w:type="dxa"/>
          </w:tcPr>
          <w:p w:rsidR="00246E8C" w:rsidRPr="00355D72" w:rsidRDefault="00790BEC">
            <w:pPr>
              <w:jc w:val="both"/>
              <w:rPr>
                <w:b/>
                <w:spacing w:val="30"/>
                <w:sz w:val="28"/>
              </w:rPr>
            </w:pPr>
            <w:r w:rsidRPr="00355D72">
              <w:rPr>
                <w:rFonts w:eastAsia="SimSun" w:hint="eastAsia"/>
                <w:b/>
                <w:spacing w:val="30"/>
                <w:sz w:val="28"/>
                <w:lang w:eastAsia="zh-CN"/>
              </w:rPr>
              <w:t>乡村名称︰鹤薮围</w:t>
            </w:r>
          </w:p>
        </w:tc>
      </w:tr>
    </w:tbl>
    <w:p w:rsidR="00246E8C" w:rsidRPr="00355D72" w:rsidRDefault="00246E8C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246E8C" w:rsidRPr="00355D72" w:rsidTr="00533997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2-090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原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FB7BEA">
        <w:trPr>
          <w:cantSplit/>
        </w:trPr>
        <w:tc>
          <w:tcPr>
            <w:tcW w:w="1021" w:type="dxa"/>
          </w:tcPr>
          <w:p w:rsidR="00246E8C" w:rsidRPr="00355D72" w:rsidRDefault="00246E8C" w:rsidP="0022719F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688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900" w:type="dxa"/>
          </w:tcPr>
          <w:p w:rsidR="00246E8C" w:rsidRPr="00355D72" w:rsidRDefault="00790BEC" w:rsidP="0022719F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533997" w:rsidRPr="00355D72" w:rsidTr="00FB7BEA">
        <w:trPr>
          <w:cantSplit/>
        </w:trPr>
        <w:tc>
          <w:tcPr>
            <w:tcW w:w="1021" w:type="dxa"/>
          </w:tcPr>
          <w:p w:rsidR="00533997" w:rsidRPr="00355D72" w:rsidRDefault="00533997" w:rsidP="0053399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33997" w:rsidRPr="00D07D15" w:rsidRDefault="00533997" w:rsidP="00533997">
            <w:pPr>
              <w:jc w:val="center"/>
              <w:rPr>
                <w:spacing w:val="30"/>
                <w:sz w:val="28"/>
              </w:rPr>
            </w:pPr>
            <w:r w:rsidRPr="00612EDB">
              <w:rPr>
                <w:rFonts w:eastAsia="SimSun" w:hint="eastAsia"/>
                <w:spacing w:val="30"/>
                <w:sz w:val="28"/>
                <w:lang w:eastAsia="zh-CN"/>
              </w:rPr>
              <w:t>邓桂平</w:t>
            </w:r>
          </w:p>
        </w:tc>
        <w:tc>
          <w:tcPr>
            <w:tcW w:w="840" w:type="dxa"/>
          </w:tcPr>
          <w:p w:rsidR="00533997" w:rsidRPr="00D07D15" w:rsidRDefault="00533997" w:rsidP="0053399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33997" w:rsidRPr="00D07D15" w:rsidRDefault="00533997" w:rsidP="00533997">
            <w:pPr>
              <w:jc w:val="center"/>
              <w:rPr>
                <w:spacing w:val="30"/>
                <w:sz w:val="28"/>
              </w:rPr>
            </w:pPr>
            <w:r w:rsidRPr="00612EDB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533997" w:rsidRPr="00D07D15" w:rsidRDefault="00533997" w:rsidP="00533997">
            <w:pPr>
              <w:jc w:val="center"/>
              <w:rPr>
                <w:spacing w:val="30"/>
                <w:sz w:val="28"/>
              </w:rPr>
            </w:pPr>
            <w:r w:rsidRPr="00612EDB">
              <w:rPr>
                <w:rFonts w:eastAsia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533997" w:rsidRPr="00D07D15" w:rsidRDefault="00616842" w:rsidP="00533997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/>
                <w:spacing w:val="30"/>
                <w:sz w:val="28"/>
                <w:lang w:eastAsia="zh-CN"/>
              </w:rPr>
              <w:t>11</w:t>
            </w:r>
            <w:r>
              <w:rPr>
                <w:rFonts w:eastAsia="SimSun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/>
                <w:spacing w:val="30"/>
                <w:sz w:val="28"/>
                <w:lang w:eastAsia="zh-CN"/>
              </w:rPr>
              <w:t>4</w:t>
            </w:r>
            <w:r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FB7BEA" w:rsidRPr="00355D72" w:rsidTr="00FB7BEA">
        <w:trPr>
          <w:cantSplit/>
        </w:trPr>
        <w:tc>
          <w:tcPr>
            <w:tcW w:w="1021" w:type="dxa"/>
          </w:tcPr>
          <w:p w:rsidR="00FB7BEA" w:rsidRPr="00355D72" w:rsidRDefault="00FB7BEA" w:rsidP="00FB7BEA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B7BE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国维</w:t>
            </w:r>
          </w:p>
        </w:tc>
        <w:tc>
          <w:tcPr>
            <w:tcW w:w="840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B7BE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688" w:type="dxa"/>
          </w:tcPr>
          <w:p w:rsidR="00FB7BEA" w:rsidRPr="00FB7BEA" w:rsidRDefault="00FB7BEA" w:rsidP="00FB7BEA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B7BEA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退休</w:t>
            </w:r>
          </w:p>
        </w:tc>
        <w:tc>
          <w:tcPr>
            <w:tcW w:w="2900" w:type="dxa"/>
          </w:tcPr>
          <w:p w:rsidR="00FB7BEA" w:rsidRPr="00D07D15" w:rsidRDefault="00FB7BEA" w:rsidP="00FB7BE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355D72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355D72" w:rsidRDefault="00246E8C">
      <w:pPr>
        <w:rPr>
          <w:lang w:eastAsia="zh-CN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246E8C" w:rsidRPr="00355D72" w:rsidTr="000C0BB9">
        <w:trPr>
          <w:cantSplit/>
        </w:trPr>
        <w:tc>
          <w:tcPr>
            <w:tcW w:w="1021" w:type="dxa"/>
          </w:tcPr>
          <w:p w:rsidR="00246E8C" w:rsidRPr="00355D72" w:rsidRDefault="00790BEC">
            <w:pPr>
              <w:jc w:val="both"/>
              <w:rPr>
                <w:sz w:val="28"/>
              </w:rPr>
            </w:pPr>
            <w:r w:rsidRPr="00355D72">
              <w:rPr>
                <w:rFonts w:eastAsia="SimSun"/>
                <w:sz w:val="28"/>
                <w:lang w:eastAsia="zh-CN"/>
              </w:rPr>
              <w:t>S1-102</w:t>
            </w:r>
          </w:p>
        </w:tc>
        <w:tc>
          <w:tcPr>
            <w:tcW w:w="8395" w:type="dxa"/>
            <w:gridSpan w:val="5"/>
          </w:tcPr>
          <w:p w:rsidR="00246E8C" w:rsidRPr="00355D72" w:rsidRDefault="00790BEC">
            <w:pPr>
              <w:jc w:val="both"/>
              <w:rPr>
                <w:spacing w:val="30"/>
                <w:sz w:val="28"/>
                <w:lang w:eastAsia="zh-CN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居民村代表－</w:t>
            </w:r>
            <w:r w:rsidR="00A15360">
              <w:rPr>
                <w:rFonts w:eastAsia="SimSun" w:hint="eastAsia"/>
                <w:spacing w:val="30"/>
                <w:sz w:val="28"/>
                <w:lang w:eastAsia="zh-CN"/>
              </w:rPr>
              <w:t>候</w:t>
            </w:r>
            <w:r w:rsidR="00D4620D" w:rsidRPr="00355D72">
              <w:rPr>
                <w:rFonts w:eastAsia="SimSun" w:hint="eastAsia"/>
                <w:spacing w:val="30"/>
                <w:sz w:val="28"/>
                <w:lang w:eastAsia="zh-CN"/>
              </w:rPr>
              <w:t>选人</w:t>
            </w:r>
          </w:p>
        </w:tc>
      </w:tr>
      <w:tr w:rsidR="00246E8C" w:rsidRPr="00355D72" w:rsidTr="000C0BB9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E8C" w:rsidRPr="00355D72" w:rsidRDefault="00246E8C">
            <w:pPr>
              <w:jc w:val="both"/>
              <w:rPr>
                <w:sz w:val="28"/>
                <w:lang w:eastAsia="zh-CN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355D72" w:rsidRDefault="00790BEC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姓名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355D72" w:rsidRDefault="00790BEC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别名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355D72" w:rsidRDefault="00790BEC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性别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355D72" w:rsidRDefault="00790BEC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职业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E8C" w:rsidRPr="00355D72" w:rsidRDefault="00790BEC">
            <w:pPr>
              <w:jc w:val="center"/>
              <w:rPr>
                <w:spacing w:val="30"/>
                <w:sz w:val="28"/>
              </w:rPr>
            </w:pPr>
            <w:r w:rsidRPr="00355D72">
              <w:rPr>
                <w:rFonts w:eastAsia="SimSun" w:hint="eastAsia"/>
                <w:spacing w:val="30"/>
                <w:sz w:val="28"/>
                <w:lang w:eastAsia="zh-CN"/>
              </w:rPr>
              <w:t>递交提名表格日期</w:t>
            </w:r>
          </w:p>
        </w:tc>
      </w:tr>
      <w:tr w:rsidR="000C0BB9" w:rsidRPr="00355D72" w:rsidTr="000C0BB9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BB9" w:rsidRPr="00355D72" w:rsidRDefault="000C0BB9" w:rsidP="000C0BB9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0BB9" w:rsidRDefault="000C0BB9" w:rsidP="000C0BB9">
            <w:pPr>
              <w:jc w:val="center"/>
              <w:rPr>
                <w:spacing w:val="30"/>
                <w:sz w:val="28"/>
              </w:rPr>
            </w:pPr>
            <w:r w:rsidRPr="00350762">
              <w:rPr>
                <w:rFonts w:eastAsia="SimSun" w:hint="eastAsia"/>
                <w:spacing w:val="30"/>
                <w:sz w:val="28"/>
                <w:lang w:eastAsia="zh-CN"/>
              </w:rPr>
              <w:t>邓润来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BB9" w:rsidRDefault="000C0BB9" w:rsidP="000C0BB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BB9" w:rsidRDefault="000C0BB9" w:rsidP="000C0BB9">
            <w:pPr>
              <w:jc w:val="center"/>
              <w:rPr>
                <w:spacing w:val="30"/>
                <w:sz w:val="28"/>
              </w:rPr>
            </w:pPr>
            <w:r w:rsidRPr="00350762">
              <w:rPr>
                <w:rFonts w:eastAsia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BB9" w:rsidRDefault="000C0BB9" w:rsidP="000C0BB9">
            <w:pPr>
              <w:jc w:val="center"/>
              <w:rPr>
                <w:spacing w:val="30"/>
                <w:sz w:val="28"/>
              </w:rPr>
            </w:pPr>
            <w:r w:rsidRPr="00350762">
              <w:rPr>
                <w:rFonts w:eastAsia="SimSun" w:hint="eastAsia"/>
                <w:spacing w:val="30"/>
                <w:sz w:val="28"/>
                <w:lang w:eastAsia="zh-CN"/>
              </w:rPr>
              <w:t>测量员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0BB9" w:rsidRDefault="00616842" w:rsidP="000C0BB9">
            <w:pPr>
              <w:jc w:val="center"/>
              <w:rPr>
                <w:spacing w:val="30"/>
                <w:sz w:val="28"/>
              </w:rPr>
            </w:pPr>
            <w:r>
              <w:rPr>
                <w:rFonts w:eastAsia="SimSun"/>
                <w:spacing w:val="30"/>
                <w:sz w:val="28"/>
                <w:lang w:eastAsia="zh-CN"/>
              </w:rPr>
              <w:t>2022</w:t>
            </w:r>
            <w:r>
              <w:rPr>
                <w:rFonts w:eastAsia="SimSun"/>
                <w:spacing w:val="30"/>
                <w:sz w:val="28"/>
                <w:lang w:eastAsia="zh-CN"/>
              </w:rPr>
              <w:t>年</w:t>
            </w:r>
            <w:r>
              <w:rPr>
                <w:rFonts w:eastAsia="SimSun"/>
                <w:spacing w:val="30"/>
                <w:sz w:val="28"/>
                <w:lang w:eastAsia="zh-CN"/>
              </w:rPr>
              <w:t>11</w:t>
            </w:r>
            <w:r>
              <w:rPr>
                <w:rFonts w:eastAsia="SimSun"/>
                <w:spacing w:val="30"/>
                <w:sz w:val="28"/>
                <w:lang w:eastAsia="zh-CN"/>
              </w:rPr>
              <w:t>月</w:t>
            </w:r>
            <w:r>
              <w:rPr>
                <w:rFonts w:eastAsia="SimSun"/>
                <w:spacing w:val="30"/>
                <w:sz w:val="28"/>
                <w:lang w:eastAsia="zh-CN"/>
              </w:rPr>
              <w:t>4</w:t>
            </w:r>
            <w:r>
              <w:rPr>
                <w:rFonts w:eastAsia="SimSun"/>
                <w:spacing w:val="30"/>
                <w:sz w:val="28"/>
                <w:lang w:eastAsia="zh-CN"/>
              </w:rPr>
              <w:t>日</w:t>
            </w:r>
          </w:p>
        </w:tc>
      </w:tr>
      <w:tr w:rsidR="00FC2326" w:rsidRPr="00355D72" w:rsidTr="000C0BB9">
        <w:tblPrEx>
          <w:tblLook w:val="04A0" w:firstRow="1" w:lastRow="0" w:firstColumn="1" w:lastColumn="0" w:noHBand="0" w:noVBand="1"/>
        </w:tblPrEx>
        <w:trPr>
          <w:cantSplit/>
        </w:trPr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326" w:rsidRPr="00355D72" w:rsidRDefault="00FC2326" w:rsidP="00FC232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C232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邓志辉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C232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男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326" w:rsidRPr="00FC2326" w:rsidRDefault="00FC2326" w:rsidP="00FC2326">
            <w:pPr>
              <w:jc w:val="center"/>
              <w:rPr>
                <w:rFonts w:ascii="SimSun" w:eastAsia="SimSun" w:hAnsi="SimSun"/>
                <w:spacing w:val="30"/>
                <w:sz w:val="28"/>
              </w:rPr>
            </w:pPr>
            <w:r w:rsidRPr="00FC2326">
              <w:rPr>
                <w:rFonts w:ascii="SimSun" w:eastAsia="SimSun" w:hAnsi="SimSun" w:hint="eastAsia"/>
                <w:spacing w:val="30"/>
                <w:sz w:val="28"/>
                <w:lang w:eastAsia="zh-CN"/>
              </w:rPr>
              <w:t>电脑顾问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326" w:rsidRPr="00D07D15" w:rsidRDefault="00FC2326" w:rsidP="00FC23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4620D" w:rsidRPr="00646B71" w:rsidRDefault="00D4620D" w:rsidP="00D4620D">
      <w:pPr>
        <w:jc w:val="both"/>
        <w:rPr>
          <w:rFonts w:eastAsia="SimSun"/>
          <w:spacing w:val="30"/>
          <w:sz w:val="28"/>
          <w:lang w:eastAsia="zh-CN"/>
        </w:rPr>
      </w:pPr>
      <w:r w:rsidRPr="00355D72">
        <w:rPr>
          <w:rFonts w:eastAsia="SimSun"/>
          <w:spacing w:val="30"/>
          <w:sz w:val="28"/>
          <w:lang w:eastAsia="zh-CN"/>
        </w:rPr>
        <w:t>[</w:t>
      </w:r>
      <w:r w:rsidRPr="00355D72">
        <w:rPr>
          <w:rFonts w:eastAsia="SimSun" w:hint="eastAsia"/>
          <w:spacing w:val="30"/>
          <w:sz w:val="28"/>
          <w:lang w:eastAsia="zh-CN"/>
        </w:rPr>
        <w:t>资料来源：</w:t>
      </w:r>
      <w:r w:rsidR="00A15360">
        <w:rPr>
          <w:rFonts w:eastAsia="SimSun" w:hint="eastAsia"/>
          <w:spacing w:val="30"/>
          <w:sz w:val="28"/>
          <w:lang w:eastAsia="zh-CN"/>
        </w:rPr>
        <w:t>候</w:t>
      </w:r>
      <w:r w:rsidRPr="00355D72">
        <w:rPr>
          <w:rFonts w:eastAsia="SimSun" w:hint="eastAsia"/>
          <w:spacing w:val="30"/>
          <w:sz w:val="28"/>
          <w:lang w:eastAsia="zh-CN"/>
        </w:rPr>
        <w:t>选人递交的提名表格</w:t>
      </w:r>
      <w:r w:rsidRPr="00355D72">
        <w:rPr>
          <w:rFonts w:eastAsia="SimSun"/>
          <w:spacing w:val="30"/>
          <w:sz w:val="28"/>
          <w:lang w:eastAsia="zh-CN"/>
        </w:rPr>
        <w:t>]</w:t>
      </w:r>
    </w:p>
    <w:p w:rsidR="00246E8C" w:rsidRPr="00D4620D" w:rsidRDefault="00246E8C">
      <w:pPr>
        <w:rPr>
          <w:lang w:eastAsia="zh-CN"/>
        </w:rPr>
      </w:pPr>
    </w:p>
    <w:p w:rsidR="00D4620D" w:rsidRDefault="00D4620D">
      <w:pPr>
        <w:rPr>
          <w:lang w:eastAsia="zh-CN"/>
        </w:rPr>
      </w:pPr>
    </w:p>
    <w:sectPr w:rsidR="00D4620D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B9E" w:rsidRDefault="00766B9E" w:rsidP="009B1B3C">
      <w:r>
        <w:separator/>
      </w:r>
    </w:p>
  </w:endnote>
  <w:endnote w:type="continuationSeparator" w:id="0">
    <w:p w:rsidR="00766B9E" w:rsidRDefault="00766B9E" w:rsidP="009B1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B9E" w:rsidRDefault="00766B9E" w:rsidP="009B1B3C">
      <w:r>
        <w:separator/>
      </w:r>
    </w:p>
  </w:footnote>
  <w:footnote w:type="continuationSeparator" w:id="0">
    <w:p w:rsidR="00766B9E" w:rsidRDefault="00766B9E" w:rsidP="009B1B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CxMDU2MDEzMjBS0lEKTi0uzszPAykwqgUAj2QDHiwAAAA="/>
  </w:docVars>
  <w:rsids>
    <w:rsidRoot w:val="00DB3A5B"/>
    <w:rsid w:val="000055BB"/>
    <w:rsid w:val="000109D1"/>
    <w:rsid w:val="000279AB"/>
    <w:rsid w:val="00090433"/>
    <w:rsid w:val="00091D2F"/>
    <w:rsid w:val="00095264"/>
    <w:rsid w:val="000A2F7D"/>
    <w:rsid w:val="000B3E9A"/>
    <w:rsid w:val="000C0BB9"/>
    <w:rsid w:val="000D36B4"/>
    <w:rsid w:val="000D509B"/>
    <w:rsid w:val="000F091C"/>
    <w:rsid w:val="00106C4A"/>
    <w:rsid w:val="001579D0"/>
    <w:rsid w:val="0019289C"/>
    <w:rsid w:val="001A465D"/>
    <w:rsid w:val="001C7E93"/>
    <w:rsid w:val="0022719F"/>
    <w:rsid w:val="00235D21"/>
    <w:rsid w:val="00246E8C"/>
    <w:rsid w:val="00254BAA"/>
    <w:rsid w:val="00280C55"/>
    <w:rsid w:val="002C3926"/>
    <w:rsid w:val="002D70D1"/>
    <w:rsid w:val="002E09B0"/>
    <w:rsid w:val="00311780"/>
    <w:rsid w:val="00355D72"/>
    <w:rsid w:val="0035660B"/>
    <w:rsid w:val="003614B8"/>
    <w:rsid w:val="003772E6"/>
    <w:rsid w:val="003D3E48"/>
    <w:rsid w:val="004228A1"/>
    <w:rsid w:val="004613CC"/>
    <w:rsid w:val="00465249"/>
    <w:rsid w:val="004703C7"/>
    <w:rsid w:val="00476832"/>
    <w:rsid w:val="004C2DC0"/>
    <w:rsid w:val="0052248C"/>
    <w:rsid w:val="00525DC1"/>
    <w:rsid w:val="00531518"/>
    <w:rsid w:val="00533997"/>
    <w:rsid w:val="005460A5"/>
    <w:rsid w:val="005A2185"/>
    <w:rsid w:val="005B64BB"/>
    <w:rsid w:val="005C4A1D"/>
    <w:rsid w:val="00616842"/>
    <w:rsid w:val="00642FD6"/>
    <w:rsid w:val="00644B1E"/>
    <w:rsid w:val="00647B52"/>
    <w:rsid w:val="00692CBC"/>
    <w:rsid w:val="006E60C0"/>
    <w:rsid w:val="006F041A"/>
    <w:rsid w:val="006F0884"/>
    <w:rsid w:val="006F443B"/>
    <w:rsid w:val="00735C47"/>
    <w:rsid w:val="0074423B"/>
    <w:rsid w:val="00766B9E"/>
    <w:rsid w:val="00790BEC"/>
    <w:rsid w:val="007B6F72"/>
    <w:rsid w:val="007C4177"/>
    <w:rsid w:val="0080523C"/>
    <w:rsid w:val="00810911"/>
    <w:rsid w:val="00853C91"/>
    <w:rsid w:val="0088186B"/>
    <w:rsid w:val="008A1113"/>
    <w:rsid w:val="008A6C3E"/>
    <w:rsid w:val="008B3F3A"/>
    <w:rsid w:val="008C0202"/>
    <w:rsid w:val="008E37DB"/>
    <w:rsid w:val="008F0E9B"/>
    <w:rsid w:val="00907D29"/>
    <w:rsid w:val="0091353B"/>
    <w:rsid w:val="00923531"/>
    <w:rsid w:val="00955BAE"/>
    <w:rsid w:val="00981175"/>
    <w:rsid w:val="00997006"/>
    <w:rsid w:val="009B1B3C"/>
    <w:rsid w:val="009C609D"/>
    <w:rsid w:val="009E6246"/>
    <w:rsid w:val="00A01C21"/>
    <w:rsid w:val="00A072E2"/>
    <w:rsid w:val="00A15360"/>
    <w:rsid w:val="00A23509"/>
    <w:rsid w:val="00A236CE"/>
    <w:rsid w:val="00A66D35"/>
    <w:rsid w:val="00A811E9"/>
    <w:rsid w:val="00AB7A53"/>
    <w:rsid w:val="00B12501"/>
    <w:rsid w:val="00B55097"/>
    <w:rsid w:val="00B67A58"/>
    <w:rsid w:val="00B84854"/>
    <w:rsid w:val="00BC619C"/>
    <w:rsid w:val="00BC7B88"/>
    <w:rsid w:val="00BD0D47"/>
    <w:rsid w:val="00BF2C16"/>
    <w:rsid w:val="00C36843"/>
    <w:rsid w:val="00C41B62"/>
    <w:rsid w:val="00C60898"/>
    <w:rsid w:val="00C70877"/>
    <w:rsid w:val="00C9051C"/>
    <w:rsid w:val="00CB68F9"/>
    <w:rsid w:val="00CF0325"/>
    <w:rsid w:val="00D03291"/>
    <w:rsid w:val="00D14E77"/>
    <w:rsid w:val="00D2203D"/>
    <w:rsid w:val="00D25AEC"/>
    <w:rsid w:val="00D43FF6"/>
    <w:rsid w:val="00D45175"/>
    <w:rsid w:val="00D4620D"/>
    <w:rsid w:val="00D9286E"/>
    <w:rsid w:val="00DB3A5B"/>
    <w:rsid w:val="00DD5024"/>
    <w:rsid w:val="00E143BF"/>
    <w:rsid w:val="00E33929"/>
    <w:rsid w:val="00E4616C"/>
    <w:rsid w:val="00E7778B"/>
    <w:rsid w:val="00E81C71"/>
    <w:rsid w:val="00E97F86"/>
    <w:rsid w:val="00EB0699"/>
    <w:rsid w:val="00ED3BF1"/>
    <w:rsid w:val="00F27453"/>
    <w:rsid w:val="00F36355"/>
    <w:rsid w:val="00F37217"/>
    <w:rsid w:val="00F56A59"/>
    <w:rsid w:val="00F608F4"/>
    <w:rsid w:val="00F743E5"/>
    <w:rsid w:val="00FB7BEA"/>
    <w:rsid w:val="00FC0C40"/>
    <w:rsid w:val="00FC2326"/>
    <w:rsid w:val="00FD1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chartTrackingRefBased/>
  <w15:docId w15:val="{ED64A29D-3224-4CB1-B279-47D75A0F7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before="0" w:after="240" w:line="240" w:lineRule="atLeast"/>
      <w:ind w:right="3"/>
      <w:jc w:val="right"/>
    </w:pPr>
    <w:rPr>
      <w:rFonts w:ascii="Verdana" w:hAnsi="Verdana"/>
      <w:snapToGrid w:val="0"/>
      <w:spacing w:val="30"/>
      <w:kern w:val="20"/>
      <w:position w:val="8"/>
      <w:sz w:val="28"/>
      <w:szCs w:val="20"/>
    </w:rPr>
  </w:style>
  <w:style w:type="paragraph" w:styleId="10">
    <w:name w:val="toc 1"/>
    <w:basedOn w:val="a"/>
    <w:next w:val="a"/>
    <w:autoRedefine/>
    <w:uiPriority w:val="39"/>
  </w:style>
  <w:style w:type="paragraph" w:styleId="2">
    <w:name w:val="toc 2"/>
    <w:basedOn w:val="a"/>
    <w:next w:val="a"/>
    <w:autoRedefine/>
    <w:semiHidden/>
    <w:pPr>
      <w:ind w:left="480"/>
    </w:pPr>
  </w:style>
  <w:style w:type="paragraph" w:styleId="3">
    <w:name w:val="toc 3"/>
    <w:basedOn w:val="a"/>
    <w:next w:val="a"/>
    <w:autoRedefine/>
    <w:semiHidden/>
    <w:pPr>
      <w:ind w:left="960"/>
    </w:pPr>
  </w:style>
  <w:style w:type="paragraph" w:styleId="4">
    <w:name w:val="toc 4"/>
    <w:basedOn w:val="a"/>
    <w:next w:val="a"/>
    <w:autoRedefine/>
    <w:semiHidden/>
    <w:pPr>
      <w:ind w:left="1440"/>
    </w:pPr>
  </w:style>
  <w:style w:type="paragraph" w:styleId="5">
    <w:name w:val="toc 5"/>
    <w:basedOn w:val="a"/>
    <w:next w:val="a"/>
    <w:autoRedefine/>
    <w:semiHidden/>
    <w:pPr>
      <w:ind w:left="1920"/>
    </w:pPr>
  </w:style>
  <w:style w:type="paragraph" w:styleId="6">
    <w:name w:val="toc 6"/>
    <w:basedOn w:val="a"/>
    <w:next w:val="a"/>
    <w:autoRedefine/>
    <w:semiHidden/>
    <w:pPr>
      <w:ind w:left="2400"/>
    </w:pPr>
  </w:style>
  <w:style w:type="paragraph" w:styleId="7">
    <w:name w:val="toc 7"/>
    <w:basedOn w:val="a"/>
    <w:next w:val="a"/>
    <w:autoRedefine/>
    <w:semiHidden/>
    <w:pPr>
      <w:ind w:left="2880"/>
    </w:pPr>
  </w:style>
  <w:style w:type="paragraph" w:styleId="8">
    <w:name w:val="toc 8"/>
    <w:basedOn w:val="a"/>
    <w:next w:val="a"/>
    <w:autoRedefine/>
    <w:semiHidden/>
    <w:pPr>
      <w:ind w:left="3360"/>
    </w:pPr>
  </w:style>
  <w:style w:type="paragraph" w:styleId="9">
    <w:name w:val="toc 9"/>
    <w:basedOn w:val="a"/>
    <w:next w:val="a"/>
    <w:autoRedefine/>
    <w:semiHidden/>
    <w:pPr>
      <w:ind w:left="384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semiHidden/>
    <w:rPr>
      <w:color w:val="800080"/>
      <w:u w:val="single"/>
    </w:rPr>
  </w:style>
  <w:style w:type="paragraph" w:styleId="a5">
    <w:name w:val="header"/>
    <w:basedOn w:val="a"/>
    <w:link w:val="a6"/>
    <w:uiPriority w:val="99"/>
    <w:unhideWhenUsed/>
    <w:rsid w:val="009B1B3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9B1B3C"/>
    <w:rPr>
      <w:kern w:val="2"/>
    </w:rPr>
  </w:style>
  <w:style w:type="paragraph" w:styleId="a7">
    <w:name w:val="footer"/>
    <w:basedOn w:val="a"/>
    <w:link w:val="a8"/>
    <w:uiPriority w:val="99"/>
    <w:unhideWhenUsed/>
    <w:rsid w:val="009B1B3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9B1B3C"/>
    <w:rPr>
      <w:kern w:val="2"/>
    </w:rPr>
  </w:style>
  <w:style w:type="paragraph" w:styleId="a9">
    <w:name w:val="Balloon Text"/>
    <w:basedOn w:val="a"/>
    <w:link w:val="aa"/>
    <w:uiPriority w:val="99"/>
    <w:semiHidden/>
    <w:unhideWhenUsed/>
    <w:rsid w:val="008C0202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8C0202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Revision"/>
    <w:hidden/>
    <w:uiPriority w:val="99"/>
    <w:semiHidden/>
    <w:rsid w:val="005A2185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2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E453E-666F-44D8-BB8E-74A982D50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1</Pages>
  <Words>4439</Words>
  <Characters>4286</Characters>
  <Application>Microsoft Office Word</Application>
  <DocSecurity>0</DocSecurity>
  <Lines>35</Lines>
  <Paragraphs>17</Paragraphs>
  <ScaleCrop>false</ScaleCrop>
  <Company>Hong Kong Government</Company>
  <LinksUpToDate>false</LinksUpToDate>
  <CharactersWithSpaces>8708</CharactersWithSpaces>
  <SharedDoc>false</SharedDoc>
  <HLinks>
    <vt:vector size="180" baseType="variant">
      <vt:variant>
        <vt:i4>11141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5747145</vt:lpwstr>
      </vt:variant>
      <vt:variant>
        <vt:i4>11141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5747144</vt:lpwstr>
      </vt:variant>
      <vt:variant>
        <vt:i4>11141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5747143</vt:lpwstr>
      </vt:variant>
      <vt:variant>
        <vt:i4>11141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5747142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5747141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5747140</vt:lpwstr>
      </vt:variant>
      <vt:variant>
        <vt:i4>144184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5747139</vt:lpwstr>
      </vt:variant>
      <vt:variant>
        <vt:i4>144184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5747138</vt:lpwstr>
      </vt:variant>
      <vt:variant>
        <vt:i4>144184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5747137</vt:lpwstr>
      </vt:variant>
      <vt:variant>
        <vt:i4>144184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747136</vt:lpwstr>
      </vt:variant>
      <vt:variant>
        <vt:i4>144184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747135</vt:lpwstr>
      </vt:variant>
      <vt:variant>
        <vt:i4>144184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747134</vt:lpwstr>
      </vt:variant>
      <vt:variant>
        <vt:i4>144184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133</vt:lpwstr>
      </vt:variant>
      <vt:variant>
        <vt:i4>144184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132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131</vt:lpwstr>
      </vt:variant>
      <vt:variant>
        <vt:i4>144184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130</vt:lpwstr>
      </vt:variant>
      <vt:variant>
        <vt:i4>15073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129</vt:lpwstr>
      </vt:variant>
      <vt:variant>
        <vt:i4>15073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128</vt:lpwstr>
      </vt:variant>
      <vt:variant>
        <vt:i4>150738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127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126</vt:lpwstr>
      </vt:variant>
      <vt:variant>
        <vt:i4>150738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125</vt:lpwstr>
      </vt:variant>
      <vt:variant>
        <vt:i4>150738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124</vt:lpwstr>
      </vt:variant>
      <vt:variant>
        <vt:i4>150738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123</vt:lpwstr>
      </vt:variant>
      <vt:variant>
        <vt:i4>150738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122</vt:lpwstr>
      </vt:variant>
      <vt:variant>
        <vt:i4>15073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121</vt:lpwstr>
      </vt:variant>
      <vt:variant>
        <vt:i4>150738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120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119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118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117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11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Jason Kin Wai CHU</cp:lastModifiedBy>
  <cp:revision>80</cp:revision>
  <cp:lastPrinted>2003-06-14T03:07:00Z</cp:lastPrinted>
  <dcterms:created xsi:type="dcterms:W3CDTF">2022-07-08T02:42:00Z</dcterms:created>
  <dcterms:modified xsi:type="dcterms:W3CDTF">2022-11-17T09:13:00Z</dcterms:modified>
</cp:coreProperties>
</file>